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585B1" w14:textId="77777777" w:rsidR="00D214A6" w:rsidRPr="00666D7F" w:rsidRDefault="00D214A6" w:rsidP="00D214A6">
      <w:pPr>
        <w:pStyle w:val="Title"/>
        <w:rPr>
          <w:sz w:val="24"/>
        </w:rPr>
      </w:pPr>
      <w:bookmarkStart w:id="0" w:name="_Hlk107468309"/>
      <w:r w:rsidRPr="00666D7F">
        <w:rPr>
          <w:sz w:val="24"/>
        </w:rPr>
        <w:t>Department of Local Government Finance</w:t>
      </w:r>
    </w:p>
    <w:p w14:paraId="2AC692DF" w14:textId="77777777" w:rsidR="00D214A6" w:rsidRPr="00666D7F" w:rsidRDefault="00D214A6" w:rsidP="00D214A6">
      <w:pPr>
        <w:jc w:val="center"/>
        <w:rPr>
          <w:b/>
          <w:bCs/>
        </w:rPr>
      </w:pPr>
      <w:r w:rsidRPr="00666D7F">
        <w:rPr>
          <w:b/>
          <w:bCs/>
        </w:rPr>
        <w:t xml:space="preserve">Report of Appealing Taxing Unit </w:t>
      </w:r>
    </w:p>
    <w:p w14:paraId="1EFD3800" w14:textId="77777777" w:rsidR="00D214A6" w:rsidRPr="00666D7F" w:rsidRDefault="00D214A6" w:rsidP="00D214A6">
      <w:r w:rsidRPr="00666D7F">
        <w:tab/>
      </w:r>
    </w:p>
    <w:p w14:paraId="735A1A4F" w14:textId="31A75E12" w:rsidR="00D214A6" w:rsidRPr="00666D7F" w:rsidRDefault="00D214A6" w:rsidP="00D214A6">
      <w:r w:rsidRPr="00666D7F">
        <w:t>The Department of Local Government Finance (“Department”) has prescribed this template through which a petitioner supplies the information the Department requires pursuant to IC 6-1.1-18.5-12(c). The required information must be filed with the Department on or before OCTO</w:t>
      </w:r>
      <w:r>
        <w:t>BER 19</w:t>
      </w:r>
      <w:r w:rsidRPr="00666D7F">
        <w:t>. Only</w:t>
      </w:r>
      <w:r>
        <w:t xml:space="preserve"> </w:t>
      </w:r>
      <w:r w:rsidR="466D0DE2">
        <w:t>email</w:t>
      </w:r>
      <w:r w:rsidRPr="00666D7F">
        <w:t xml:space="preserve"> </w:t>
      </w:r>
      <w:r>
        <w:t xml:space="preserve">submissions bearing a timestamp of </w:t>
      </w:r>
      <w:r w:rsidRPr="00666D7F">
        <w:rPr>
          <w:b/>
          <w:bCs/>
          <w:u w:val="single"/>
        </w:rPr>
        <w:t>OCTOBER 19</w:t>
      </w:r>
      <w:r>
        <w:t xml:space="preserve"> </w:t>
      </w:r>
      <w:r w:rsidRPr="00666D7F">
        <w:t xml:space="preserve">or earlier will be considered. Completed submissions and additional questions about excess levy appeals should be </w:t>
      </w:r>
      <w:r w:rsidR="699FDF54">
        <w:t>sent by e-mail</w:t>
      </w:r>
      <w:r w:rsidRPr="00666D7F">
        <w:t xml:space="preserve"> to your </w:t>
      </w:r>
      <w:hyperlink r:id="rId11">
        <w:r w:rsidRPr="67B845FD">
          <w:rPr>
            <w:rStyle w:val="Hyperlink"/>
          </w:rPr>
          <w:t>Budget Field Representative</w:t>
        </w:r>
      </w:hyperlink>
      <w:r w:rsidR="00666D7F">
        <w:t>.</w:t>
      </w:r>
    </w:p>
    <w:p w14:paraId="62B03F62" w14:textId="77777777" w:rsidR="00D214A6" w:rsidRPr="00666D7F" w:rsidRDefault="00D214A6" w:rsidP="00D214A6"/>
    <w:p w14:paraId="1E7C8804" w14:textId="269A5D74" w:rsidR="00D214A6" w:rsidRPr="00666D7F" w:rsidRDefault="00D214A6" w:rsidP="00D214A6">
      <w:r w:rsidRPr="00666D7F">
        <w:t>Note that IC 6-1.1-17-3(a)(</w:t>
      </w:r>
      <w:r w:rsidR="00EC7FD9" w:rsidRPr="00666D7F">
        <w:t>6</w:t>
      </w:r>
      <w:r w:rsidRPr="00666D7F">
        <w:t>) requires that any request for an excess levy appeal be advertised as part of the notice to taxpayers of the estimated budget. Failure to comply with IC 6-1.1-17-3(a)(</w:t>
      </w:r>
      <w:r w:rsidR="00EC7FD9" w:rsidRPr="00666D7F">
        <w:t>6</w:t>
      </w:r>
      <w:r w:rsidRPr="00666D7F">
        <w:t>) will be cause for denial.</w:t>
      </w:r>
    </w:p>
    <w:p w14:paraId="2A7ACD22" w14:textId="77777777" w:rsidR="00D214A6" w:rsidRPr="00666D7F" w:rsidRDefault="00D214A6" w:rsidP="00D214A6"/>
    <w:p w14:paraId="441C565C" w14:textId="77777777" w:rsidR="00D214A6" w:rsidRPr="00666D7F" w:rsidRDefault="00D214A6" w:rsidP="00D214A6">
      <w:pPr>
        <w:tabs>
          <w:tab w:val="center" w:pos="-3420"/>
        </w:tabs>
      </w:pPr>
      <w:r w:rsidRPr="00666D7F">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0E29EC6E" w14:textId="77777777" w:rsidR="00D214A6" w:rsidRPr="00666D7F" w:rsidRDefault="00D214A6" w:rsidP="00D214A6">
      <w:pPr>
        <w:tabs>
          <w:tab w:val="center" w:pos="-3420"/>
        </w:tabs>
      </w:pPr>
    </w:p>
    <w:p w14:paraId="795FE5BD" w14:textId="77777777" w:rsidR="00D214A6" w:rsidRPr="00666D7F" w:rsidRDefault="00D214A6" w:rsidP="00D214A6">
      <w:r w:rsidRPr="00666D7F">
        <w:rPr>
          <w:bCs/>
        </w:rPr>
        <w:t xml:space="preserve">To submit a petition to the Department units will complete the </w:t>
      </w:r>
      <w:r w:rsidRPr="00666D7F">
        <w:t>following page, the individual page(s) applicable to the appeal(s), and the certification page. Petitions must also include any additional supporting documentation that contains an explanation or justification of the appeal and the appeal amount. Pursuant to IC 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6EFD8330" w14:textId="77777777" w:rsidR="00D214A6" w:rsidRPr="00666D7F" w:rsidRDefault="00D214A6" w:rsidP="00D214A6">
      <w:pPr>
        <w:tabs>
          <w:tab w:val="center" w:pos="-3420"/>
        </w:tabs>
      </w:pPr>
    </w:p>
    <w:p w14:paraId="0E9EA846" w14:textId="77777777" w:rsidR="00D214A6" w:rsidRPr="00666D7F" w:rsidRDefault="00D214A6" w:rsidP="00D214A6">
      <w:pPr>
        <w:tabs>
          <w:tab w:val="center" w:pos="-3420"/>
        </w:tabs>
      </w:pPr>
      <w:r w:rsidRPr="00666D7F">
        <w:t>Pursuant to IC 6-1.1-18.5-12(c), the Department reserves the right to require the appropriate unit official to produce relevant records or books in consideration of the appeal.</w:t>
      </w:r>
    </w:p>
    <w:p w14:paraId="77AA4531" w14:textId="77777777" w:rsidR="00D214A6" w:rsidRPr="00666D7F" w:rsidRDefault="00D214A6" w:rsidP="00D214A6"/>
    <w:bookmarkEnd w:id="0"/>
    <w:p w14:paraId="177A91B5" w14:textId="543494C2" w:rsidR="00D214A6" w:rsidRPr="00666D7F" w:rsidRDefault="00D214A6" w:rsidP="00567231"/>
    <w:p w14:paraId="003BC5AD" w14:textId="101B203E" w:rsidR="00D214A6" w:rsidRPr="00666D7F" w:rsidRDefault="00D214A6">
      <w:r w:rsidRPr="00666D7F">
        <w:br w:type="page"/>
      </w:r>
    </w:p>
    <w:p w14:paraId="43CF4D57" w14:textId="77777777" w:rsidR="00D214A6" w:rsidRPr="00666D7F" w:rsidRDefault="00D214A6" w:rsidP="00D214A6">
      <w:pPr>
        <w:jc w:val="center"/>
        <w:rPr>
          <w:b/>
          <w:u w:val="single"/>
        </w:rPr>
      </w:pPr>
      <w:r w:rsidRPr="00666D7F">
        <w:rPr>
          <w:b/>
          <w:u w:val="single"/>
        </w:rPr>
        <w:lastRenderedPageBreak/>
        <w:t>EMERGENCY LEVY APPEAL</w:t>
      </w:r>
    </w:p>
    <w:p w14:paraId="02D6CB37" w14:textId="77777777" w:rsidR="00D214A6" w:rsidRPr="00666D7F" w:rsidRDefault="00D214A6" w:rsidP="00D214A6">
      <w:pPr>
        <w:jc w:val="center"/>
      </w:pPr>
      <w:r w:rsidRPr="00666D7F">
        <w:rPr>
          <w:b/>
        </w:rPr>
        <w:t>(IC 6-1.1-18.5-13(a)(3))</w:t>
      </w:r>
    </w:p>
    <w:p w14:paraId="053EB0D6" w14:textId="77777777" w:rsidR="00D214A6" w:rsidRPr="00666D7F" w:rsidRDefault="00D214A6" w:rsidP="00D214A6"/>
    <w:p w14:paraId="2AFF8D3D" w14:textId="265AF168" w:rsidR="00B371D1" w:rsidRPr="00666D7F" w:rsidRDefault="00D214A6" w:rsidP="00B371D1">
      <w:r w:rsidRPr="00666D7F">
        <w:t xml:space="preserve">A levy increase may be granted if a unit cannot carry out its governmental functions for an ensuing calendar year under the levy limitations imposed by IC 6-1.1-18.5-3 due to a natural disaster, an accident, or another unanticipated emergency. </w:t>
      </w:r>
      <w:r w:rsidRPr="00666D7F">
        <w:rPr>
          <w:b/>
        </w:rPr>
        <w:t xml:space="preserve">A unit will have to point to a specific and localized event with </w:t>
      </w:r>
      <w:r w:rsidR="00E3087B">
        <w:rPr>
          <w:b/>
        </w:rPr>
        <w:t xml:space="preserve">a </w:t>
      </w:r>
      <w:r w:rsidRPr="00666D7F">
        <w:rPr>
          <w:b/>
        </w:rPr>
        <w:t>quantifiable impact on</w:t>
      </w:r>
      <w:r w:rsidR="00B371D1" w:rsidRPr="00666D7F">
        <w:rPr>
          <w:b/>
        </w:rPr>
        <w:t xml:space="preserve"> the unit. Additionally, the unit must </w:t>
      </w:r>
      <w:r w:rsidRPr="00666D7F">
        <w:rPr>
          <w:b/>
        </w:rPr>
        <w:t>provide sufficient additional documentation to support this appeal.</w:t>
      </w:r>
      <w:r w:rsidR="00B371D1" w:rsidRPr="00666D7F">
        <w:t xml:space="preserve"> Please note that the Department does not consider the condition of </w:t>
      </w:r>
      <w:r w:rsidR="00E3087B">
        <w:t xml:space="preserve">a </w:t>
      </w:r>
      <w:r w:rsidR="00B371D1" w:rsidRPr="00666D7F">
        <w:t xml:space="preserve">general economic recession to be an unforeseen emergency. Likewise, the Department does not consider the consequences of past fiscal policymaking by a unit to be an unforeseen emergency. </w:t>
      </w:r>
      <w:r w:rsidR="00B371D1" w:rsidRPr="00666D7F">
        <w:rPr>
          <w:b/>
        </w:rPr>
        <w:t xml:space="preserve">Additionally, a general impact to governmental functions due </w:t>
      </w:r>
      <w:r w:rsidR="00E3087B">
        <w:rPr>
          <w:b/>
        </w:rPr>
        <w:t xml:space="preserve">to </w:t>
      </w:r>
      <w:r w:rsidR="00B371D1" w:rsidRPr="00666D7F">
        <w:rPr>
          <w:b/>
        </w:rPr>
        <w:t xml:space="preserve">COVID would not satisfy the requirements for this type of appeal.  </w:t>
      </w:r>
    </w:p>
    <w:p w14:paraId="5112A988" w14:textId="28DA3A39" w:rsidR="00D214A6" w:rsidRPr="00666D7F" w:rsidRDefault="00D214A6" w:rsidP="00D214A6"/>
    <w:p w14:paraId="4B40C85E" w14:textId="68D197E2" w:rsidR="00D214A6" w:rsidRPr="00666D7F" w:rsidRDefault="00B371D1" w:rsidP="00D214A6">
      <w:r w:rsidRPr="00666D7F">
        <w:t xml:space="preserve">Approved appeals will be treated as a temporary increase to the maximum levy of the unit. The appeal amount will be removed before the ensuing year’s maximum levy is calculated. </w:t>
      </w:r>
    </w:p>
    <w:p w14:paraId="0F53A1BB" w14:textId="77777777" w:rsidR="00D214A6" w:rsidRPr="00666D7F" w:rsidRDefault="00D214A6" w:rsidP="00D214A6"/>
    <w:p w14:paraId="7BB0AC4F" w14:textId="59878D5E" w:rsidR="00D214A6" w:rsidRPr="00666D7F" w:rsidRDefault="00D214A6" w:rsidP="00567231"/>
    <w:p w14:paraId="40472FCE" w14:textId="0601D7D1" w:rsidR="00D214A6" w:rsidRPr="00666D7F" w:rsidRDefault="00D214A6" w:rsidP="00567231"/>
    <w:p w14:paraId="0FC12892" w14:textId="003E32FF" w:rsidR="00D214A6" w:rsidRPr="00666D7F" w:rsidRDefault="00D214A6">
      <w:r w:rsidRPr="00666D7F">
        <w:br w:type="page"/>
      </w:r>
    </w:p>
    <w:p w14:paraId="0F78360C" w14:textId="77777777" w:rsidR="00D214A6" w:rsidRPr="00666D7F" w:rsidRDefault="00D214A6" w:rsidP="00D214A6">
      <w:pPr>
        <w:jc w:val="center"/>
        <w:rPr>
          <w:b/>
        </w:rPr>
      </w:pPr>
      <w:r w:rsidRPr="00666D7F">
        <w:rPr>
          <w:b/>
        </w:rPr>
        <w:lastRenderedPageBreak/>
        <w:t>EXCESS LEVY APPEAL PETITION - COVER PAGE</w:t>
      </w:r>
    </w:p>
    <w:p w14:paraId="11BE16DF" w14:textId="6B82D390" w:rsidR="00D214A6" w:rsidRPr="00666D7F" w:rsidRDefault="00D214A6" w:rsidP="00D214A6">
      <w:pPr>
        <w:tabs>
          <w:tab w:val="center" w:pos="-3330"/>
        </w:tabs>
        <w:jc w:val="center"/>
      </w:pPr>
      <w:bookmarkStart w:id="1" w:name="_Hlk106862172"/>
      <w:r w:rsidRPr="00666D7F">
        <w:t>Emergency</w:t>
      </w:r>
    </w:p>
    <w:bookmarkEnd w:id="1"/>
    <w:p w14:paraId="44801871" w14:textId="77777777" w:rsidR="00D214A6" w:rsidRPr="00666D7F" w:rsidRDefault="00D214A6" w:rsidP="00D214A6">
      <w:pPr>
        <w:rPr>
          <w:b/>
        </w:rPr>
      </w:pPr>
    </w:p>
    <w:tbl>
      <w:tblPr>
        <w:tblStyle w:val="TableGrid"/>
        <w:tblW w:w="0" w:type="auto"/>
        <w:tblLook w:val="04A0" w:firstRow="1" w:lastRow="0" w:firstColumn="1" w:lastColumn="0" w:noHBand="0" w:noVBand="1"/>
      </w:tblPr>
      <w:tblGrid>
        <w:gridCol w:w="2605"/>
        <w:gridCol w:w="6745"/>
      </w:tblGrid>
      <w:tr w:rsidR="00D214A6" w:rsidRPr="00666D7F" w14:paraId="38947953" w14:textId="77777777" w:rsidTr="00E0691B">
        <w:tc>
          <w:tcPr>
            <w:tcW w:w="2605" w:type="dxa"/>
          </w:tcPr>
          <w:p w14:paraId="01368012" w14:textId="77777777" w:rsidR="00D214A6" w:rsidRPr="00666D7F" w:rsidRDefault="00D214A6" w:rsidP="00E0691B">
            <w:pPr>
              <w:jc w:val="right"/>
              <w:rPr>
                <w:b/>
              </w:rPr>
            </w:pPr>
            <w:r w:rsidRPr="00666D7F">
              <w:rPr>
                <w:b/>
              </w:rPr>
              <w:t>Taxing Unit Name:</w:t>
            </w:r>
          </w:p>
          <w:p w14:paraId="22DBDDED" w14:textId="77777777" w:rsidR="00D214A6" w:rsidRPr="00666D7F" w:rsidRDefault="00D214A6" w:rsidP="00E0691B">
            <w:pPr>
              <w:jc w:val="right"/>
              <w:rPr>
                <w:b/>
              </w:rPr>
            </w:pPr>
          </w:p>
        </w:tc>
        <w:tc>
          <w:tcPr>
            <w:tcW w:w="6745" w:type="dxa"/>
          </w:tcPr>
          <w:p w14:paraId="67DD8717" w14:textId="77777777" w:rsidR="00D214A6" w:rsidRPr="00666D7F" w:rsidRDefault="00D214A6" w:rsidP="00E0691B">
            <w:pPr>
              <w:rPr>
                <w:b/>
              </w:rPr>
            </w:pPr>
          </w:p>
        </w:tc>
      </w:tr>
      <w:tr w:rsidR="00D214A6" w:rsidRPr="00666D7F" w14:paraId="3C99F933" w14:textId="77777777" w:rsidTr="00E0691B">
        <w:tc>
          <w:tcPr>
            <w:tcW w:w="2605" w:type="dxa"/>
          </w:tcPr>
          <w:p w14:paraId="32FF3FF7" w14:textId="77777777" w:rsidR="00D214A6" w:rsidRPr="00666D7F" w:rsidRDefault="00D214A6" w:rsidP="00E0691B">
            <w:pPr>
              <w:jc w:val="right"/>
              <w:rPr>
                <w:b/>
              </w:rPr>
            </w:pPr>
            <w:r w:rsidRPr="00666D7F">
              <w:rPr>
                <w:b/>
              </w:rPr>
              <w:t>County:</w:t>
            </w:r>
          </w:p>
          <w:p w14:paraId="0545C645" w14:textId="77777777" w:rsidR="00D214A6" w:rsidRPr="00666D7F" w:rsidRDefault="00D214A6" w:rsidP="00E0691B">
            <w:pPr>
              <w:jc w:val="right"/>
              <w:rPr>
                <w:b/>
              </w:rPr>
            </w:pPr>
          </w:p>
        </w:tc>
        <w:tc>
          <w:tcPr>
            <w:tcW w:w="6745" w:type="dxa"/>
          </w:tcPr>
          <w:p w14:paraId="60D3E8E1" w14:textId="77777777" w:rsidR="00D214A6" w:rsidRPr="00666D7F" w:rsidRDefault="00D214A6" w:rsidP="00E0691B">
            <w:pPr>
              <w:rPr>
                <w:b/>
              </w:rPr>
            </w:pPr>
          </w:p>
        </w:tc>
      </w:tr>
      <w:tr w:rsidR="00D214A6" w:rsidRPr="00666D7F" w14:paraId="4A1F621D" w14:textId="77777777" w:rsidTr="00E0691B">
        <w:tc>
          <w:tcPr>
            <w:tcW w:w="2605" w:type="dxa"/>
          </w:tcPr>
          <w:p w14:paraId="79F9DDDC" w14:textId="77777777" w:rsidR="00D214A6" w:rsidRPr="00666D7F" w:rsidRDefault="00D214A6" w:rsidP="00E0691B">
            <w:pPr>
              <w:jc w:val="right"/>
              <w:rPr>
                <w:b/>
              </w:rPr>
            </w:pPr>
            <w:r w:rsidRPr="00666D7F">
              <w:rPr>
                <w:b/>
              </w:rPr>
              <w:t>Fiscal Officer Name:</w:t>
            </w:r>
          </w:p>
          <w:p w14:paraId="01C133F1" w14:textId="77777777" w:rsidR="00D214A6" w:rsidRPr="00666D7F" w:rsidRDefault="00D214A6" w:rsidP="00E0691B">
            <w:pPr>
              <w:jc w:val="right"/>
              <w:rPr>
                <w:b/>
              </w:rPr>
            </w:pPr>
          </w:p>
        </w:tc>
        <w:tc>
          <w:tcPr>
            <w:tcW w:w="6745" w:type="dxa"/>
          </w:tcPr>
          <w:p w14:paraId="6BF25121" w14:textId="77777777" w:rsidR="00D214A6" w:rsidRPr="00666D7F" w:rsidRDefault="00D214A6" w:rsidP="00E0691B">
            <w:pPr>
              <w:rPr>
                <w:b/>
              </w:rPr>
            </w:pPr>
          </w:p>
        </w:tc>
      </w:tr>
      <w:tr w:rsidR="00D214A6" w:rsidRPr="00666D7F" w14:paraId="542F0A9E" w14:textId="77777777" w:rsidTr="00E0691B">
        <w:tc>
          <w:tcPr>
            <w:tcW w:w="2605" w:type="dxa"/>
          </w:tcPr>
          <w:p w14:paraId="3103DE82" w14:textId="77777777" w:rsidR="00D214A6" w:rsidRPr="00666D7F" w:rsidRDefault="00D214A6" w:rsidP="00E0691B">
            <w:pPr>
              <w:jc w:val="right"/>
              <w:rPr>
                <w:b/>
              </w:rPr>
            </w:pPr>
            <w:r w:rsidRPr="00666D7F">
              <w:rPr>
                <w:b/>
              </w:rPr>
              <w:t>Office Address:</w:t>
            </w:r>
          </w:p>
        </w:tc>
        <w:tc>
          <w:tcPr>
            <w:tcW w:w="6745" w:type="dxa"/>
          </w:tcPr>
          <w:p w14:paraId="7C7BF13F" w14:textId="77777777" w:rsidR="00D214A6" w:rsidRPr="00666D7F" w:rsidRDefault="00D214A6" w:rsidP="00E0691B">
            <w:pPr>
              <w:rPr>
                <w:b/>
              </w:rPr>
            </w:pPr>
          </w:p>
          <w:p w14:paraId="39E2FDCA" w14:textId="77777777" w:rsidR="00D214A6" w:rsidRPr="00666D7F" w:rsidRDefault="00D214A6" w:rsidP="00E0691B">
            <w:pPr>
              <w:rPr>
                <w:b/>
              </w:rPr>
            </w:pPr>
          </w:p>
        </w:tc>
      </w:tr>
      <w:tr w:rsidR="00D214A6" w:rsidRPr="00666D7F" w14:paraId="16C3E00B" w14:textId="77777777" w:rsidTr="00E0691B">
        <w:tc>
          <w:tcPr>
            <w:tcW w:w="2605" w:type="dxa"/>
          </w:tcPr>
          <w:p w14:paraId="2BB7403E" w14:textId="77777777" w:rsidR="00D214A6" w:rsidRPr="00666D7F" w:rsidRDefault="00D214A6" w:rsidP="00E0691B">
            <w:pPr>
              <w:jc w:val="right"/>
              <w:rPr>
                <w:b/>
              </w:rPr>
            </w:pPr>
            <w:r w:rsidRPr="00666D7F">
              <w:rPr>
                <w:b/>
              </w:rPr>
              <w:t>Telephone Number:</w:t>
            </w:r>
          </w:p>
          <w:p w14:paraId="30285321" w14:textId="77777777" w:rsidR="00D214A6" w:rsidRPr="00666D7F" w:rsidRDefault="00D214A6" w:rsidP="00E0691B">
            <w:pPr>
              <w:jc w:val="right"/>
              <w:rPr>
                <w:b/>
              </w:rPr>
            </w:pPr>
          </w:p>
        </w:tc>
        <w:tc>
          <w:tcPr>
            <w:tcW w:w="6745" w:type="dxa"/>
          </w:tcPr>
          <w:p w14:paraId="1609F334" w14:textId="77777777" w:rsidR="00D214A6" w:rsidRPr="00666D7F" w:rsidRDefault="00D214A6" w:rsidP="00E0691B">
            <w:pPr>
              <w:rPr>
                <w:b/>
              </w:rPr>
            </w:pPr>
          </w:p>
        </w:tc>
      </w:tr>
      <w:tr w:rsidR="00D214A6" w:rsidRPr="00666D7F" w14:paraId="5CFFA1AC" w14:textId="77777777" w:rsidTr="00E0691B">
        <w:tc>
          <w:tcPr>
            <w:tcW w:w="2605" w:type="dxa"/>
          </w:tcPr>
          <w:p w14:paraId="7376CAC7" w14:textId="77777777" w:rsidR="00D214A6" w:rsidRPr="00666D7F" w:rsidRDefault="00D214A6" w:rsidP="00E0691B">
            <w:pPr>
              <w:jc w:val="right"/>
              <w:rPr>
                <w:b/>
              </w:rPr>
            </w:pPr>
            <w:r w:rsidRPr="00666D7F">
              <w:rPr>
                <w:b/>
              </w:rPr>
              <w:t>Email Address:</w:t>
            </w:r>
          </w:p>
          <w:p w14:paraId="2F4E2AC2" w14:textId="77777777" w:rsidR="00D214A6" w:rsidRPr="00666D7F" w:rsidRDefault="00D214A6" w:rsidP="00E0691B">
            <w:pPr>
              <w:jc w:val="right"/>
              <w:rPr>
                <w:b/>
              </w:rPr>
            </w:pPr>
          </w:p>
        </w:tc>
        <w:tc>
          <w:tcPr>
            <w:tcW w:w="6745" w:type="dxa"/>
          </w:tcPr>
          <w:p w14:paraId="64CB0EB2" w14:textId="77777777" w:rsidR="00D214A6" w:rsidRPr="00666D7F" w:rsidRDefault="00D214A6" w:rsidP="00E0691B">
            <w:pPr>
              <w:rPr>
                <w:b/>
              </w:rPr>
            </w:pPr>
          </w:p>
        </w:tc>
      </w:tr>
      <w:tr w:rsidR="00D214A6" w:rsidRPr="00666D7F" w14:paraId="378EEB80" w14:textId="77777777" w:rsidTr="00E0691B">
        <w:tc>
          <w:tcPr>
            <w:tcW w:w="2605" w:type="dxa"/>
          </w:tcPr>
          <w:p w14:paraId="55EA299C" w14:textId="77777777" w:rsidR="00D214A6" w:rsidRPr="00666D7F" w:rsidRDefault="00D214A6" w:rsidP="00E0691B">
            <w:pPr>
              <w:jc w:val="right"/>
              <w:rPr>
                <w:b/>
              </w:rPr>
            </w:pPr>
            <w:r w:rsidRPr="00666D7F">
              <w:rPr>
                <w:b/>
              </w:rPr>
              <w:t xml:space="preserve">Financial Advisor </w:t>
            </w:r>
          </w:p>
          <w:p w14:paraId="134B359E" w14:textId="77777777" w:rsidR="00D214A6" w:rsidRPr="00666D7F" w:rsidRDefault="00D214A6" w:rsidP="00E0691B">
            <w:pPr>
              <w:jc w:val="right"/>
              <w:rPr>
                <w:b/>
              </w:rPr>
            </w:pPr>
            <w:r w:rsidRPr="00666D7F">
              <w:rPr>
                <w:b/>
              </w:rPr>
              <w:t>Contact Information:</w:t>
            </w:r>
          </w:p>
          <w:p w14:paraId="4754B01C" w14:textId="77777777" w:rsidR="00D214A6" w:rsidRPr="00666D7F" w:rsidRDefault="00D214A6" w:rsidP="00E0691B">
            <w:pPr>
              <w:jc w:val="right"/>
              <w:rPr>
                <w:b/>
              </w:rPr>
            </w:pPr>
          </w:p>
        </w:tc>
        <w:tc>
          <w:tcPr>
            <w:tcW w:w="6745" w:type="dxa"/>
          </w:tcPr>
          <w:p w14:paraId="16F5077A" w14:textId="77777777" w:rsidR="00D214A6" w:rsidRPr="00666D7F" w:rsidRDefault="00D214A6" w:rsidP="00E0691B">
            <w:pPr>
              <w:rPr>
                <w:b/>
              </w:rPr>
            </w:pPr>
          </w:p>
          <w:p w14:paraId="512C9CF9" w14:textId="77777777" w:rsidR="00D214A6" w:rsidRPr="00666D7F" w:rsidRDefault="00D214A6" w:rsidP="00E0691B">
            <w:pPr>
              <w:rPr>
                <w:b/>
              </w:rPr>
            </w:pPr>
          </w:p>
        </w:tc>
      </w:tr>
      <w:tr w:rsidR="00D214A6" w:rsidRPr="00666D7F" w14:paraId="5777F7AC" w14:textId="77777777" w:rsidTr="00E0691B">
        <w:tc>
          <w:tcPr>
            <w:tcW w:w="2605" w:type="dxa"/>
          </w:tcPr>
          <w:p w14:paraId="00ED6EB0" w14:textId="77777777" w:rsidR="00D214A6" w:rsidRPr="00666D7F" w:rsidRDefault="00D214A6" w:rsidP="00E0691B">
            <w:pPr>
              <w:jc w:val="right"/>
              <w:rPr>
                <w:b/>
              </w:rPr>
            </w:pPr>
            <w:r w:rsidRPr="00666D7F">
              <w:rPr>
                <w:b/>
              </w:rPr>
              <w:t>Appeal Amount:</w:t>
            </w:r>
          </w:p>
          <w:p w14:paraId="2FBBF99B" w14:textId="77777777" w:rsidR="00D214A6" w:rsidRPr="00666D7F" w:rsidRDefault="00D214A6" w:rsidP="00E0691B">
            <w:pPr>
              <w:jc w:val="right"/>
              <w:rPr>
                <w:b/>
              </w:rPr>
            </w:pPr>
          </w:p>
        </w:tc>
        <w:tc>
          <w:tcPr>
            <w:tcW w:w="6745" w:type="dxa"/>
          </w:tcPr>
          <w:p w14:paraId="59637478" w14:textId="77777777" w:rsidR="00D214A6" w:rsidRPr="00666D7F" w:rsidRDefault="00D214A6" w:rsidP="00E0691B">
            <w:pPr>
              <w:rPr>
                <w:b/>
              </w:rPr>
            </w:pPr>
          </w:p>
        </w:tc>
      </w:tr>
    </w:tbl>
    <w:p w14:paraId="30655C00" w14:textId="77777777" w:rsidR="00D214A6" w:rsidRPr="00666D7F" w:rsidRDefault="00D214A6" w:rsidP="00D214A6">
      <w:pPr>
        <w:tabs>
          <w:tab w:val="center" w:pos="-3330"/>
        </w:tabs>
        <w:jc w:val="center"/>
      </w:pPr>
    </w:p>
    <w:p w14:paraId="3B872FA9" w14:textId="09EBF714" w:rsidR="00D214A6" w:rsidRPr="00666D7F" w:rsidRDefault="00D214A6" w:rsidP="00D214A6">
      <w:pPr>
        <w:rPr>
          <w:b/>
        </w:rPr>
      </w:pPr>
      <w:r w:rsidRPr="00666D7F">
        <w:rPr>
          <w:b/>
        </w:rPr>
        <w:t xml:space="preserve">For consideration, the submission </w:t>
      </w:r>
      <w:r w:rsidRPr="00666D7F">
        <w:rPr>
          <w:b/>
          <w:u w:val="single"/>
        </w:rPr>
        <w:t>must</w:t>
      </w:r>
      <w:r w:rsidRPr="00666D7F">
        <w:rPr>
          <w:b/>
        </w:rPr>
        <w:t xml:space="preserve"> include the following documentation. Confirm that </w:t>
      </w:r>
      <w:r w:rsidR="00E3087B">
        <w:rPr>
          <w:b/>
        </w:rPr>
        <w:t xml:space="preserve">the </w:t>
      </w:r>
      <w:r w:rsidRPr="00666D7F">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D214A6" w:rsidRPr="00666D7F" w14:paraId="4B44CF01" w14:textId="77777777" w:rsidTr="00E0691B">
        <w:trPr>
          <w:trHeight w:val="170"/>
        </w:trPr>
        <w:tc>
          <w:tcPr>
            <w:tcW w:w="396" w:type="dxa"/>
          </w:tcPr>
          <w:p w14:paraId="4C3C410F" w14:textId="77777777" w:rsidR="00D214A6" w:rsidRPr="00666D7F" w:rsidRDefault="00D214A6" w:rsidP="00E0691B">
            <w:pPr>
              <w:jc w:val="center"/>
            </w:pPr>
          </w:p>
        </w:tc>
        <w:tc>
          <w:tcPr>
            <w:tcW w:w="7791" w:type="dxa"/>
          </w:tcPr>
          <w:p w14:paraId="3E98AE0C" w14:textId="77777777" w:rsidR="00D214A6" w:rsidRPr="00666D7F" w:rsidRDefault="00D214A6" w:rsidP="00E0691B">
            <w:pPr>
              <w:jc w:val="center"/>
            </w:pPr>
            <w:r w:rsidRPr="00666D7F">
              <w:t>Required Documentation</w:t>
            </w:r>
          </w:p>
        </w:tc>
        <w:tc>
          <w:tcPr>
            <w:tcW w:w="1163" w:type="dxa"/>
          </w:tcPr>
          <w:p w14:paraId="0259D4C9" w14:textId="77777777" w:rsidR="00D214A6" w:rsidRPr="00666D7F" w:rsidRDefault="00D214A6" w:rsidP="00E0691B">
            <w:pPr>
              <w:jc w:val="center"/>
            </w:pPr>
            <w:r w:rsidRPr="00666D7F">
              <w:t>Included?</w:t>
            </w:r>
          </w:p>
        </w:tc>
      </w:tr>
      <w:tr w:rsidR="00D214A6" w:rsidRPr="00666D7F" w14:paraId="4F7FD82F" w14:textId="77777777" w:rsidTr="00E0691B">
        <w:trPr>
          <w:trHeight w:val="170"/>
        </w:trPr>
        <w:tc>
          <w:tcPr>
            <w:tcW w:w="396" w:type="dxa"/>
          </w:tcPr>
          <w:p w14:paraId="29C624BF" w14:textId="77777777" w:rsidR="00D214A6" w:rsidRPr="00666D7F" w:rsidRDefault="00D214A6" w:rsidP="00E0691B">
            <w:pPr>
              <w:jc w:val="center"/>
            </w:pPr>
            <w:r w:rsidRPr="00666D7F">
              <w:t>1.</w:t>
            </w:r>
          </w:p>
        </w:tc>
        <w:tc>
          <w:tcPr>
            <w:tcW w:w="7791" w:type="dxa"/>
          </w:tcPr>
          <w:p w14:paraId="317C7387" w14:textId="77147244" w:rsidR="00D214A6" w:rsidRPr="00666D7F" w:rsidRDefault="00D214A6" w:rsidP="00E0691B">
            <w:r w:rsidRPr="00666D7F">
              <w:t>Cover page</w:t>
            </w:r>
            <w:r w:rsidR="000A4869">
              <w:t>.</w:t>
            </w:r>
          </w:p>
          <w:p w14:paraId="0E68C81B" w14:textId="77777777" w:rsidR="00D214A6" w:rsidRPr="00666D7F" w:rsidRDefault="00D214A6" w:rsidP="00E0691B"/>
        </w:tc>
        <w:tc>
          <w:tcPr>
            <w:tcW w:w="1163" w:type="dxa"/>
          </w:tcPr>
          <w:p w14:paraId="64D160EA" w14:textId="77777777" w:rsidR="00D214A6" w:rsidRPr="00666D7F" w:rsidRDefault="00D214A6" w:rsidP="00E0691B">
            <w:pPr>
              <w:jc w:val="center"/>
            </w:pPr>
            <w:r w:rsidRPr="00666D7F">
              <w:t>Y or N</w:t>
            </w:r>
          </w:p>
        </w:tc>
      </w:tr>
      <w:tr w:rsidR="00D214A6" w:rsidRPr="00666D7F" w14:paraId="0D810B24" w14:textId="77777777" w:rsidTr="00E0691B">
        <w:trPr>
          <w:trHeight w:val="143"/>
        </w:trPr>
        <w:tc>
          <w:tcPr>
            <w:tcW w:w="396" w:type="dxa"/>
          </w:tcPr>
          <w:p w14:paraId="7695617B" w14:textId="77777777" w:rsidR="00D214A6" w:rsidRPr="00666D7F" w:rsidRDefault="00D214A6" w:rsidP="00E0691B">
            <w:pPr>
              <w:jc w:val="center"/>
            </w:pPr>
            <w:r w:rsidRPr="00666D7F">
              <w:t>2.</w:t>
            </w:r>
          </w:p>
        </w:tc>
        <w:tc>
          <w:tcPr>
            <w:tcW w:w="7791" w:type="dxa"/>
          </w:tcPr>
          <w:p w14:paraId="223A32DA" w14:textId="792A0B2D" w:rsidR="00D214A6" w:rsidRPr="00666D7F" w:rsidRDefault="00D214A6" w:rsidP="00E95E9A">
            <w:r w:rsidRPr="00666D7F">
              <w:t>Excess Levy Appeal Petition Page 1</w:t>
            </w:r>
            <w:r w:rsidR="00E95E9A" w:rsidRPr="00666D7F">
              <w:t xml:space="preserve"> and </w:t>
            </w:r>
            <w:r w:rsidRPr="00666D7F">
              <w:t>Page 2</w:t>
            </w:r>
            <w:r w:rsidR="000A4869">
              <w:t>.</w:t>
            </w:r>
          </w:p>
          <w:p w14:paraId="62107E01" w14:textId="79F76066" w:rsidR="00E95E9A" w:rsidRPr="00666D7F" w:rsidRDefault="00E95E9A" w:rsidP="00E95E9A"/>
        </w:tc>
        <w:tc>
          <w:tcPr>
            <w:tcW w:w="1163" w:type="dxa"/>
          </w:tcPr>
          <w:p w14:paraId="2DBED869" w14:textId="77777777" w:rsidR="00D214A6" w:rsidRPr="00666D7F" w:rsidRDefault="00D214A6" w:rsidP="00E0691B">
            <w:pPr>
              <w:jc w:val="center"/>
            </w:pPr>
            <w:r w:rsidRPr="00666D7F">
              <w:t>Y or N</w:t>
            </w:r>
          </w:p>
        </w:tc>
      </w:tr>
      <w:tr w:rsidR="00D214A6" w:rsidRPr="00666D7F" w14:paraId="623508DB" w14:textId="77777777" w:rsidTr="00E0691B">
        <w:trPr>
          <w:trHeight w:val="215"/>
        </w:trPr>
        <w:tc>
          <w:tcPr>
            <w:tcW w:w="396" w:type="dxa"/>
          </w:tcPr>
          <w:p w14:paraId="2A951322" w14:textId="77777777" w:rsidR="00D214A6" w:rsidRPr="00666D7F" w:rsidRDefault="00D214A6" w:rsidP="00E0691B">
            <w:pPr>
              <w:tabs>
                <w:tab w:val="center" w:pos="-3420"/>
              </w:tabs>
              <w:jc w:val="center"/>
            </w:pPr>
            <w:r w:rsidRPr="00666D7F">
              <w:t>3.</w:t>
            </w:r>
          </w:p>
        </w:tc>
        <w:tc>
          <w:tcPr>
            <w:tcW w:w="7791" w:type="dxa"/>
          </w:tcPr>
          <w:p w14:paraId="340BDBE4" w14:textId="6EB0368F" w:rsidR="00D214A6" w:rsidRPr="00666D7F" w:rsidRDefault="00D214A6" w:rsidP="00E0691B">
            <w:r w:rsidRPr="00666D7F">
              <w:t>Petition to appeal for an increase above the maximum levy</w:t>
            </w:r>
            <w:r w:rsidR="000A4869">
              <w:t>.</w:t>
            </w:r>
          </w:p>
          <w:p w14:paraId="45FF79D1" w14:textId="77777777" w:rsidR="00D214A6" w:rsidRPr="00666D7F" w:rsidRDefault="00D214A6" w:rsidP="00E0691B"/>
        </w:tc>
        <w:tc>
          <w:tcPr>
            <w:tcW w:w="1163" w:type="dxa"/>
          </w:tcPr>
          <w:p w14:paraId="74F12568" w14:textId="77777777" w:rsidR="00D214A6" w:rsidRPr="00666D7F" w:rsidRDefault="00D214A6" w:rsidP="00E0691B">
            <w:pPr>
              <w:tabs>
                <w:tab w:val="center" w:pos="-3420"/>
              </w:tabs>
              <w:jc w:val="center"/>
            </w:pPr>
            <w:r w:rsidRPr="00666D7F">
              <w:t>Y or N</w:t>
            </w:r>
          </w:p>
        </w:tc>
      </w:tr>
      <w:tr w:rsidR="00D214A6" w:rsidRPr="00666D7F" w14:paraId="46A36EBB" w14:textId="77777777" w:rsidTr="00E0691B">
        <w:trPr>
          <w:trHeight w:val="548"/>
        </w:trPr>
        <w:tc>
          <w:tcPr>
            <w:tcW w:w="396" w:type="dxa"/>
          </w:tcPr>
          <w:p w14:paraId="27A19FFD" w14:textId="77777777" w:rsidR="00D214A6" w:rsidRPr="00666D7F" w:rsidRDefault="00D214A6" w:rsidP="00E0691B">
            <w:pPr>
              <w:tabs>
                <w:tab w:val="center" w:pos="-3420"/>
              </w:tabs>
              <w:jc w:val="center"/>
            </w:pPr>
            <w:r w:rsidRPr="00666D7F">
              <w:t>4.</w:t>
            </w:r>
          </w:p>
        </w:tc>
        <w:tc>
          <w:tcPr>
            <w:tcW w:w="7791" w:type="dxa"/>
          </w:tcPr>
          <w:p w14:paraId="7E836BFF" w14:textId="55A00609" w:rsidR="00D214A6" w:rsidRPr="00666D7F" w:rsidRDefault="00D214A6" w:rsidP="00E0691B">
            <w:r w:rsidRPr="00666D7F">
              <w:t>Signed Certification of Appeal Information</w:t>
            </w:r>
            <w:r w:rsidR="000A4869">
              <w:t>.</w:t>
            </w:r>
          </w:p>
        </w:tc>
        <w:tc>
          <w:tcPr>
            <w:tcW w:w="1163" w:type="dxa"/>
          </w:tcPr>
          <w:p w14:paraId="12D31398" w14:textId="77777777" w:rsidR="00D214A6" w:rsidRPr="00666D7F" w:rsidRDefault="00D214A6" w:rsidP="00E0691B">
            <w:pPr>
              <w:tabs>
                <w:tab w:val="center" w:pos="-3420"/>
              </w:tabs>
              <w:jc w:val="center"/>
            </w:pPr>
            <w:r w:rsidRPr="00666D7F">
              <w:t>Y or N</w:t>
            </w:r>
          </w:p>
        </w:tc>
      </w:tr>
      <w:tr w:rsidR="00D214A6" w:rsidRPr="00666D7F" w14:paraId="28E5CF16" w14:textId="77777777" w:rsidTr="00E0691B">
        <w:trPr>
          <w:trHeight w:val="548"/>
        </w:trPr>
        <w:tc>
          <w:tcPr>
            <w:tcW w:w="396" w:type="dxa"/>
          </w:tcPr>
          <w:p w14:paraId="3C52E588" w14:textId="15892C5F" w:rsidR="00D214A6" w:rsidRPr="00666D7F" w:rsidRDefault="00D214A6" w:rsidP="00D214A6">
            <w:pPr>
              <w:tabs>
                <w:tab w:val="center" w:pos="-3420"/>
              </w:tabs>
              <w:jc w:val="center"/>
            </w:pPr>
            <w:r w:rsidRPr="00666D7F">
              <w:t>5.</w:t>
            </w:r>
          </w:p>
        </w:tc>
        <w:tc>
          <w:tcPr>
            <w:tcW w:w="7791" w:type="dxa"/>
          </w:tcPr>
          <w:p w14:paraId="36CE1E08" w14:textId="5240512E" w:rsidR="00D214A6" w:rsidRPr="00666D7F" w:rsidRDefault="00E95E9A" w:rsidP="00D214A6">
            <w:r w:rsidRPr="00666D7F">
              <w:t>Separate document d</w:t>
            </w:r>
            <w:r w:rsidR="00D214A6" w:rsidRPr="00666D7F">
              <w:t>escrib</w:t>
            </w:r>
            <w:r w:rsidRPr="00666D7F">
              <w:t xml:space="preserve">ing </w:t>
            </w:r>
            <w:r w:rsidR="00D214A6" w:rsidRPr="00666D7F">
              <w:t>the event that caused the</w:t>
            </w:r>
            <w:r w:rsidRPr="00666D7F">
              <w:t xml:space="preserve"> emergency appeal</w:t>
            </w:r>
            <w:r w:rsidR="00D214A6" w:rsidRPr="00666D7F">
              <w:t xml:space="preserve">. </w:t>
            </w:r>
          </w:p>
          <w:p w14:paraId="08772BB4" w14:textId="77777777" w:rsidR="00E95E9A" w:rsidRPr="00666D7F" w:rsidRDefault="00E95E9A" w:rsidP="00D214A6"/>
          <w:p w14:paraId="533C64BE" w14:textId="0EE5ACCF" w:rsidR="00D214A6" w:rsidRPr="00666D7F" w:rsidRDefault="00D214A6" w:rsidP="00D214A6">
            <w:r w:rsidRPr="00666D7F">
              <w:t xml:space="preserve">Please note that the Department does not consider the condition of </w:t>
            </w:r>
            <w:r w:rsidR="00E3087B">
              <w:t xml:space="preserve">a </w:t>
            </w:r>
            <w:r w:rsidRPr="00666D7F">
              <w:t xml:space="preserve">general economic recession to be an unforeseen emergency. Likewise, the Department does not consider the consequences of past fiscal policymaking by a unit to be an unforeseen emergency. </w:t>
            </w:r>
            <w:r w:rsidRPr="00666D7F">
              <w:rPr>
                <w:b/>
              </w:rPr>
              <w:t xml:space="preserve">Additionally, a general impact to governmental functions due </w:t>
            </w:r>
            <w:r w:rsidR="00E3087B">
              <w:rPr>
                <w:b/>
              </w:rPr>
              <w:t xml:space="preserve">to </w:t>
            </w:r>
            <w:r w:rsidRPr="00666D7F">
              <w:rPr>
                <w:b/>
              </w:rPr>
              <w:t xml:space="preserve">COVID would not satisfy the requirements for this type of appeal.  </w:t>
            </w:r>
          </w:p>
        </w:tc>
        <w:tc>
          <w:tcPr>
            <w:tcW w:w="1163" w:type="dxa"/>
          </w:tcPr>
          <w:p w14:paraId="4EF1AF7B" w14:textId="2DD3F61F" w:rsidR="00D214A6" w:rsidRPr="00666D7F" w:rsidRDefault="00D214A6" w:rsidP="00D214A6">
            <w:pPr>
              <w:tabs>
                <w:tab w:val="center" w:pos="-3420"/>
              </w:tabs>
              <w:jc w:val="center"/>
            </w:pPr>
            <w:r w:rsidRPr="00666D7F">
              <w:t>Y or N</w:t>
            </w:r>
          </w:p>
        </w:tc>
      </w:tr>
      <w:tr w:rsidR="00D214A6" w:rsidRPr="00666D7F" w14:paraId="305F682A" w14:textId="77777777" w:rsidTr="00E0691B">
        <w:trPr>
          <w:trHeight w:val="548"/>
        </w:trPr>
        <w:tc>
          <w:tcPr>
            <w:tcW w:w="396" w:type="dxa"/>
          </w:tcPr>
          <w:p w14:paraId="76C3C9D7" w14:textId="77208982" w:rsidR="00D214A6" w:rsidRPr="00666D7F" w:rsidRDefault="00D214A6" w:rsidP="00D214A6">
            <w:pPr>
              <w:tabs>
                <w:tab w:val="center" w:pos="-3420"/>
              </w:tabs>
              <w:jc w:val="center"/>
            </w:pPr>
            <w:r w:rsidRPr="00666D7F">
              <w:t>6.</w:t>
            </w:r>
          </w:p>
        </w:tc>
        <w:tc>
          <w:tcPr>
            <w:tcW w:w="7791" w:type="dxa"/>
          </w:tcPr>
          <w:p w14:paraId="50233597" w14:textId="3BB6CBAB" w:rsidR="00D214A6" w:rsidRPr="00666D7F" w:rsidRDefault="00D214A6" w:rsidP="00D214A6">
            <w:r w:rsidRPr="00666D7F">
              <w:t>Ordinance/resolution from the unit fiscal body declaring that the unit cannot carry out its governmental functions for the ensuing year without the appeal and why.</w:t>
            </w:r>
          </w:p>
        </w:tc>
        <w:tc>
          <w:tcPr>
            <w:tcW w:w="1163" w:type="dxa"/>
          </w:tcPr>
          <w:p w14:paraId="71CBBEB0" w14:textId="5ABE629A" w:rsidR="00D214A6" w:rsidRPr="00666D7F" w:rsidRDefault="00D214A6" w:rsidP="00D214A6">
            <w:pPr>
              <w:tabs>
                <w:tab w:val="center" w:pos="-3420"/>
              </w:tabs>
              <w:jc w:val="center"/>
            </w:pPr>
            <w:r w:rsidRPr="00666D7F">
              <w:t>Y or N</w:t>
            </w:r>
          </w:p>
        </w:tc>
      </w:tr>
    </w:tbl>
    <w:p w14:paraId="06DBE4D6" w14:textId="77777777" w:rsidR="00D214A6" w:rsidRPr="00666D7F" w:rsidRDefault="00D214A6" w:rsidP="00D214A6"/>
    <w:p w14:paraId="3CE6A49C" w14:textId="1F40498D" w:rsidR="00D214A6" w:rsidRPr="00666D7F" w:rsidRDefault="00D214A6" w:rsidP="00D214A6">
      <w:r w:rsidRPr="00666D7F">
        <w:t>The required information must be filed with the Department on or before OCTOBER 19. Only</w:t>
      </w:r>
      <w:r>
        <w:t xml:space="preserve"> </w:t>
      </w:r>
      <w:r w:rsidR="34E90F10">
        <w:t>email</w:t>
      </w:r>
      <w:r w:rsidRPr="00666D7F">
        <w:t xml:space="preserve"> submissions bearing a timestamp of OCTOBER 19 or earlier will be considered.  Completed submissions should be directed to your </w:t>
      </w:r>
      <w:r w:rsidR="000A4869">
        <w:t xml:space="preserve">Department </w:t>
      </w:r>
      <w:r w:rsidRPr="00666D7F">
        <w:t>Budget Field Representative.</w:t>
      </w:r>
    </w:p>
    <w:p w14:paraId="009CE130" w14:textId="77777777" w:rsidR="00164208" w:rsidRPr="00666D7F" w:rsidRDefault="00164208" w:rsidP="00A34EC8"/>
    <w:p w14:paraId="1D77A9EF" w14:textId="77777777" w:rsidR="00164208" w:rsidRPr="00666D7F" w:rsidRDefault="00164208" w:rsidP="00A34EC8"/>
    <w:p w14:paraId="45DD555D" w14:textId="77777777" w:rsidR="00A34EC8" w:rsidRPr="00666D7F" w:rsidRDefault="00A34EC8" w:rsidP="00A34EC8">
      <w:pPr>
        <w:ind w:left="720" w:hanging="720"/>
      </w:pPr>
    </w:p>
    <w:p w14:paraId="50070F3B" w14:textId="77777777" w:rsidR="00A34EC8" w:rsidRPr="00666D7F" w:rsidRDefault="00A34EC8" w:rsidP="00A34EC8">
      <w:pPr>
        <w:tabs>
          <w:tab w:val="center" w:pos="-3420"/>
        </w:tabs>
      </w:pPr>
    </w:p>
    <w:p w14:paraId="6F6B6363" w14:textId="77777777" w:rsidR="006A0FEE" w:rsidRPr="00666D7F" w:rsidRDefault="006A0FEE" w:rsidP="00F01183"/>
    <w:p w14:paraId="57C0CF9A" w14:textId="69384517" w:rsidR="00164208" w:rsidRPr="00666D7F" w:rsidRDefault="007E1DA0" w:rsidP="00164208">
      <w:pPr>
        <w:jc w:val="center"/>
        <w:rPr>
          <w:b/>
          <w:u w:val="single"/>
        </w:rPr>
      </w:pPr>
      <w:r w:rsidRPr="00666D7F">
        <w:br w:type="page"/>
      </w:r>
    </w:p>
    <w:p w14:paraId="05D0CC92" w14:textId="77777777" w:rsidR="006A0FEE" w:rsidRPr="00666D7F" w:rsidRDefault="006A0FEE" w:rsidP="00F01183"/>
    <w:p w14:paraId="393CB514" w14:textId="77777777" w:rsidR="00B371D1" w:rsidRPr="00666D7F" w:rsidRDefault="00B371D1" w:rsidP="00B371D1">
      <w:pPr>
        <w:jc w:val="center"/>
        <w:rPr>
          <w:b/>
        </w:rPr>
      </w:pPr>
      <w:r w:rsidRPr="00666D7F">
        <w:rPr>
          <w:b/>
        </w:rPr>
        <w:t>EXCESS LEVY APPEAL PETITION – PAGE 1</w:t>
      </w:r>
    </w:p>
    <w:p w14:paraId="68FB9289" w14:textId="530ADE96" w:rsidR="00B371D1" w:rsidRPr="00666D7F" w:rsidRDefault="00E95E9A" w:rsidP="00B371D1">
      <w:pPr>
        <w:tabs>
          <w:tab w:val="center" w:pos="-3330"/>
        </w:tabs>
        <w:jc w:val="center"/>
      </w:pPr>
      <w:r w:rsidRPr="00666D7F">
        <w:t>Emergency</w:t>
      </w:r>
    </w:p>
    <w:p w14:paraId="16317C8C" w14:textId="77777777" w:rsidR="00B371D1" w:rsidRPr="00666D7F" w:rsidRDefault="00B371D1" w:rsidP="00B371D1">
      <w:pPr>
        <w:jc w:val="center"/>
      </w:pPr>
    </w:p>
    <w:tbl>
      <w:tblPr>
        <w:tblStyle w:val="TableGrid"/>
        <w:tblW w:w="10980" w:type="dxa"/>
        <w:tblInd w:w="-905" w:type="dxa"/>
        <w:tblLook w:val="04A0" w:firstRow="1" w:lastRow="0" w:firstColumn="1" w:lastColumn="0" w:noHBand="0" w:noVBand="1"/>
      </w:tblPr>
      <w:tblGrid>
        <w:gridCol w:w="536"/>
        <w:gridCol w:w="8104"/>
        <w:gridCol w:w="2340"/>
      </w:tblGrid>
      <w:tr w:rsidR="00B371D1" w:rsidRPr="00666D7F" w14:paraId="5E77F506" w14:textId="77777777" w:rsidTr="00E0691B">
        <w:tc>
          <w:tcPr>
            <w:tcW w:w="536" w:type="dxa"/>
          </w:tcPr>
          <w:p w14:paraId="0383B41F" w14:textId="1808F7F8" w:rsidR="00B371D1" w:rsidRPr="00666D7F" w:rsidRDefault="00E95E9A" w:rsidP="00E0691B">
            <w:r w:rsidRPr="00666D7F">
              <w:t>1)</w:t>
            </w:r>
          </w:p>
        </w:tc>
        <w:tc>
          <w:tcPr>
            <w:tcW w:w="8104" w:type="dxa"/>
          </w:tcPr>
          <w:p w14:paraId="4C290379" w14:textId="1C2333B4" w:rsidR="00B371D1" w:rsidRPr="00666D7F" w:rsidRDefault="00E95E9A" w:rsidP="00E0691B">
            <w:r w:rsidRPr="00666D7F">
              <w:t xml:space="preserve">Please restate </w:t>
            </w:r>
            <w:r w:rsidR="00E3087B">
              <w:t xml:space="preserve">the </w:t>
            </w:r>
            <w:r w:rsidRPr="00666D7F">
              <w:t>requested appeal amount</w:t>
            </w:r>
          </w:p>
        </w:tc>
        <w:tc>
          <w:tcPr>
            <w:tcW w:w="2340" w:type="dxa"/>
          </w:tcPr>
          <w:p w14:paraId="5C770E99" w14:textId="26C248A9" w:rsidR="00B371D1" w:rsidRPr="00666D7F" w:rsidRDefault="00E95E9A" w:rsidP="00E0691B">
            <w:r w:rsidRPr="00666D7F">
              <w:t>$</w:t>
            </w:r>
          </w:p>
        </w:tc>
      </w:tr>
      <w:tr w:rsidR="00B371D1" w:rsidRPr="00666D7F" w14:paraId="5A2BA10E" w14:textId="77777777" w:rsidTr="00E0691B">
        <w:tc>
          <w:tcPr>
            <w:tcW w:w="536" w:type="dxa"/>
          </w:tcPr>
          <w:p w14:paraId="3AFFC12B" w14:textId="77777777" w:rsidR="00B371D1" w:rsidRPr="00666D7F" w:rsidRDefault="00B371D1" w:rsidP="00E0691B">
            <w:r w:rsidRPr="00666D7F">
              <w:t>2)</w:t>
            </w:r>
          </w:p>
        </w:tc>
        <w:tc>
          <w:tcPr>
            <w:tcW w:w="8104" w:type="dxa"/>
          </w:tcPr>
          <w:p w14:paraId="00A26E3C" w14:textId="77777777" w:rsidR="00B371D1" w:rsidRPr="00666D7F" w:rsidRDefault="00B371D1" w:rsidP="00E0691B">
            <w:r w:rsidRPr="00666D7F">
              <w:t>Did the fiscal body approve this excess levy appeal?</w:t>
            </w:r>
          </w:p>
          <w:p w14:paraId="726B9E94" w14:textId="77777777" w:rsidR="00B371D1" w:rsidRPr="00666D7F" w:rsidRDefault="00B371D1" w:rsidP="00E0691B"/>
        </w:tc>
        <w:tc>
          <w:tcPr>
            <w:tcW w:w="2340" w:type="dxa"/>
          </w:tcPr>
          <w:p w14:paraId="25AF891B" w14:textId="77777777" w:rsidR="00B371D1" w:rsidRPr="00666D7F" w:rsidRDefault="00B371D1" w:rsidP="00E0691B">
            <w:pPr>
              <w:jc w:val="center"/>
            </w:pPr>
            <w:r w:rsidRPr="00666D7F">
              <w:t>Yes or No</w:t>
            </w:r>
          </w:p>
        </w:tc>
      </w:tr>
      <w:tr w:rsidR="00B371D1" w:rsidRPr="00666D7F" w14:paraId="089E5AC3" w14:textId="77777777" w:rsidTr="00E0691B">
        <w:tc>
          <w:tcPr>
            <w:tcW w:w="536" w:type="dxa"/>
          </w:tcPr>
          <w:p w14:paraId="56CE8487" w14:textId="77777777" w:rsidR="00B371D1" w:rsidRPr="00666D7F" w:rsidRDefault="00B371D1" w:rsidP="00E0691B">
            <w:r w:rsidRPr="00666D7F">
              <w:t>3)</w:t>
            </w:r>
          </w:p>
        </w:tc>
        <w:tc>
          <w:tcPr>
            <w:tcW w:w="8104" w:type="dxa"/>
          </w:tcPr>
          <w:p w14:paraId="4BBF2534" w14:textId="77777777" w:rsidR="00B371D1" w:rsidRPr="00666D7F" w:rsidRDefault="00B371D1" w:rsidP="00E0691B">
            <w:r w:rsidRPr="00666D7F">
              <w:t>Was there any opposition or objection to the excess levy appeal?</w:t>
            </w:r>
          </w:p>
          <w:p w14:paraId="7F0326E2" w14:textId="77777777" w:rsidR="00B371D1" w:rsidRPr="00666D7F" w:rsidRDefault="00B371D1" w:rsidP="00E0691B"/>
          <w:p w14:paraId="58CD64BC" w14:textId="75F56C86" w:rsidR="00B371D1" w:rsidRPr="00666D7F" w:rsidRDefault="00B371D1" w:rsidP="00E0691B">
            <w:r w:rsidRPr="00666D7F">
              <w:t xml:space="preserve">If yes, please provide additional information about the opposition or objection on a separate document. </w:t>
            </w:r>
          </w:p>
        </w:tc>
        <w:tc>
          <w:tcPr>
            <w:tcW w:w="2340" w:type="dxa"/>
          </w:tcPr>
          <w:p w14:paraId="5A9E5E8E" w14:textId="77777777" w:rsidR="00B371D1" w:rsidRPr="00666D7F" w:rsidRDefault="00B371D1" w:rsidP="00E0691B">
            <w:pPr>
              <w:jc w:val="center"/>
            </w:pPr>
            <w:r w:rsidRPr="00666D7F">
              <w:t>Yes or No</w:t>
            </w:r>
          </w:p>
        </w:tc>
      </w:tr>
      <w:tr w:rsidR="00B371D1" w:rsidRPr="00666D7F" w14:paraId="447DA5C8" w14:textId="77777777" w:rsidTr="00E0691B">
        <w:tc>
          <w:tcPr>
            <w:tcW w:w="536" w:type="dxa"/>
          </w:tcPr>
          <w:p w14:paraId="3E0C90E7" w14:textId="77777777" w:rsidR="00B371D1" w:rsidRPr="00666D7F" w:rsidRDefault="00B371D1" w:rsidP="00E0691B">
            <w:r w:rsidRPr="00666D7F">
              <w:t>4)</w:t>
            </w:r>
          </w:p>
        </w:tc>
        <w:tc>
          <w:tcPr>
            <w:tcW w:w="8104" w:type="dxa"/>
          </w:tcPr>
          <w:p w14:paraId="76D19D0A" w14:textId="63459813" w:rsidR="00B371D1" w:rsidRPr="00666D7F" w:rsidRDefault="00B371D1" w:rsidP="00E0691B">
            <w:r w:rsidRPr="00666D7F">
              <w:t>Was an excess levy appeal included on the ensuing year’s budget notice to taxpayers (Budget Form 3 – Column 4)?</w:t>
            </w:r>
          </w:p>
        </w:tc>
        <w:tc>
          <w:tcPr>
            <w:tcW w:w="2340" w:type="dxa"/>
          </w:tcPr>
          <w:p w14:paraId="628286E3" w14:textId="77777777" w:rsidR="00B371D1" w:rsidRPr="00666D7F" w:rsidRDefault="00B371D1" w:rsidP="00E0691B">
            <w:pPr>
              <w:jc w:val="center"/>
            </w:pPr>
            <w:r w:rsidRPr="00666D7F">
              <w:t>Yes or No</w:t>
            </w:r>
          </w:p>
        </w:tc>
      </w:tr>
      <w:tr w:rsidR="00B371D1" w:rsidRPr="00666D7F" w14:paraId="4B74FD7B" w14:textId="77777777" w:rsidTr="00E0691B">
        <w:tc>
          <w:tcPr>
            <w:tcW w:w="536" w:type="dxa"/>
          </w:tcPr>
          <w:p w14:paraId="234DB20A" w14:textId="77777777" w:rsidR="00B371D1" w:rsidRPr="00666D7F" w:rsidRDefault="00B371D1" w:rsidP="00E0691B">
            <w:r w:rsidRPr="00666D7F">
              <w:t>5)</w:t>
            </w:r>
          </w:p>
        </w:tc>
        <w:tc>
          <w:tcPr>
            <w:tcW w:w="8104" w:type="dxa"/>
          </w:tcPr>
          <w:p w14:paraId="6162223F" w14:textId="77777777" w:rsidR="00B371D1" w:rsidRDefault="00B371D1" w:rsidP="00E0691B">
            <w:r w:rsidRPr="00666D7F">
              <w:t>What was the balance of the rainy day fund on December 31, 202</w:t>
            </w:r>
            <w:r w:rsidR="00BA5CC3" w:rsidRPr="00666D7F">
              <w:t>2</w:t>
            </w:r>
            <w:r w:rsidRPr="00666D7F">
              <w:t>?</w:t>
            </w:r>
          </w:p>
          <w:p w14:paraId="6FE26E10" w14:textId="1B27CBDA" w:rsidR="000A4869" w:rsidRPr="00666D7F" w:rsidRDefault="000A4869" w:rsidP="00E0691B"/>
        </w:tc>
        <w:tc>
          <w:tcPr>
            <w:tcW w:w="2340" w:type="dxa"/>
          </w:tcPr>
          <w:p w14:paraId="5CA545D6" w14:textId="77777777" w:rsidR="00B371D1" w:rsidRPr="00666D7F" w:rsidRDefault="00B371D1" w:rsidP="00E0691B">
            <w:pPr>
              <w:jc w:val="center"/>
            </w:pPr>
          </w:p>
        </w:tc>
      </w:tr>
      <w:tr w:rsidR="00B371D1" w:rsidRPr="00666D7F" w14:paraId="093859D4" w14:textId="77777777" w:rsidTr="00E0691B">
        <w:tc>
          <w:tcPr>
            <w:tcW w:w="536" w:type="dxa"/>
          </w:tcPr>
          <w:p w14:paraId="622D303F" w14:textId="77777777" w:rsidR="00B371D1" w:rsidRPr="00666D7F" w:rsidRDefault="00B371D1" w:rsidP="00E0691B">
            <w:r w:rsidRPr="00666D7F">
              <w:t>6)</w:t>
            </w:r>
          </w:p>
        </w:tc>
        <w:tc>
          <w:tcPr>
            <w:tcW w:w="8104" w:type="dxa"/>
          </w:tcPr>
          <w:p w14:paraId="59D112F5" w14:textId="77777777" w:rsidR="00B371D1" w:rsidRDefault="00B371D1" w:rsidP="00E0691B">
            <w:r w:rsidRPr="00666D7F">
              <w:t>What is the current balance of the rainy day fund?</w:t>
            </w:r>
          </w:p>
          <w:p w14:paraId="072D54F3" w14:textId="6409CD4F" w:rsidR="000A4869" w:rsidRPr="00666D7F" w:rsidRDefault="000A4869" w:rsidP="00E0691B"/>
        </w:tc>
        <w:tc>
          <w:tcPr>
            <w:tcW w:w="2340" w:type="dxa"/>
          </w:tcPr>
          <w:p w14:paraId="71208FC5" w14:textId="77777777" w:rsidR="00B371D1" w:rsidRPr="00666D7F" w:rsidRDefault="00B371D1" w:rsidP="00E0691B">
            <w:pPr>
              <w:jc w:val="center"/>
            </w:pPr>
          </w:p>
        </w:tc>
      </w:tr>
      <w:tr w:rsidR="00B371D1" w:rsidRPr="00666D7F" w14:paraId="3A822DC3" w14:textId="77777777" w:rsidTr="00E0691B">
        <w:tc>
          <w:tcPr>
            <w:tcW w:w="536" w:type="dxa"/>
          </w:tcPr>
          <w:p w14:paraId="51DAC4CD" w14:textId="77777777" w:rsidR="00B371D1" w:rsidRPr="00666D7F" w:rsidRDefault="00B371D1" w:rsidP="00E0691B">
            <w:r w:rsidRPr="00666D7F">
              <w:t>7)</w:t>
            </w:r>
          </w:p>
        </w:tc>
        <w:tc>
          <w:tcPr>
            <w:tcW w:w="8104" w:type="dxa"/>
          </w:tcPr>
          <w:p w14:paraId="736FEF7C" w14:textId="2D16D749" w:rsidR="00B371D1" w:rsidRPr="00666D7F" w:rsidRDefault="00B371D1" w:rsidP="00E0691B">
            <w:r w:rsidRPr="00666D7F">
              <w:t>Has this unit transferred funds to its rainy day fund during this budget year or the immediately preceding budget year?</w:t>
            </w:r>
          </w:p>
        </w:tc>
        <w:tc>
          <w:tcPr>
            <w:tcW w:w="2340" w:type="dxa"/>
          </w:tcPr>
          <w:p w14:paraId="2843578B" w14:textId="77777777" w:rsidR="00B371D1" w:rsidRPr="00666D7F" w:rsidRDefault="00B371D1" w:rsidP="00E0691B">
            <w:pPr>
              <w:jc w:val="center"/>
            </w:pPr>
            <w:r w:rsidRPr="00666D7F">
              <w:t>Yes or No</w:t>
            </w:r>
          </w:p>
        </w:tc>
      </w:tr>
      <w:tr w:rsidR="00B371D1" w:rsidRPr="00666D7F" w14:paraId="5148D40D" w14:textId="77777777" w:rsidTr="00E0691B">
        <w:tc>
          <w:tcPr>
            <w:tcW w:w="536" w:type="dxa"/>
          </w:tcPr>
          <w:p w14:paraId="2F226982" w14:textId="77777777" w:rsidR="00B371D1" w:rsidRPr="00666D7F" w:rsidRDefault="00B371D1" w:rsidP="00E0691B">
            <w:r w:rsidRPr="00666D7F">
              <w:t>8)</w:t>
            </w:r>
          </w:p>
        </w:tc>
        <w:tc>
          <w:tcPr>
            <w:tcW w:w="8104" w:type="dxa"/>
          </w:tcPr>
          <w:p w14:paraId="00328FAA" w14:textId="7B06631C" w:rsidR="00B371D1" w:rsidRPr="00666D7F" w:rsidRDefault="00B371D1" w:rsidP="00E0691B">
            <w:r w:rsidRPr="00666D7F">
              <w:t>Has this unit transferred funds to its rainy day fund in the year in which the annexation, consolidation/reorganization, extension of services, error, shortfall, or emergency occurred?</w:t>
            </w:r>
          </w:p>
        </w:tc>
        <w:tc>
          <w:tcPr>
            <w:tcW w:w="2340" w:type="dxa"/>
          </w:tcPr>
          <w:p w14:paraId="2EBE301F" w14:textId="77777777" w:rsidR="00B371D1" w:rsidRPr="00666D7F" w:rsidRDefault="00B371D1" w:rsidP="00E0691B">
            <w:pPr>
              <w:jc w:val="center"/>
            </w:pPr>
            <w:r w:rsidRPr="00666D7F">
              <w:t>Yes or No</w:t>
            </w:r>
          </w:p>
        </w:tc>
      </w:tr>
      <w:tr w:rsidR="00B371D1" w:rsidRPr="00666D7F" w14:paraId="55BF6BA6" w14:textId="77777777" w:rsidTr="00E0691B">
        <w:tc>
          <w:tcPr>
            <w:tcW w:w="536" w:type="dxa"/>
          </w:tcPr>
          <w:p w14:paraId="71FBE730" w14:textId="77777777" w:rsidR="00B371D1" w:rsidRPr="00666D7F" w:rsidRDefault="00B371D1" w:rsidP="00E0691B">
            <w:r w:rsidRPr="00666D7F">
              <w:t>9)</w:t>
            </w:r>
          </w:p>
        </w:tc>
        <w:tc>
          <w:tcPr>
            <w:tcW w:w="8104" w:type="dxa"/>
          </w:tcPr>
          <w:p w14:paraId="67E10EED" w14:textId="77777777" w:rsidR="00B371D1" w:rsidRPr="00666D7F" w:rsidRDefault="00B371D1" w:rsidP="00E0691B">
            <w:r w:rsidRPr="00666D7F">
              <w:t>Does the unit plan to make a transfer to its rainy day fund before the end of the calendar year?</w:t>
            </w:r>
          </w:p>
        </w:tc>
        <w:tc>
          <w:tcPr>
            <w:tcW w:w="2340" w:type="dxa"/>
          </w:tcPr>
          <w:p w14:paraId="400688EB" w14:textId="77777777" w:rsidR="00B371D1" w:rsidRPr="00666D7F" w:rsidRDefault="00B371D1" w:rsidP="00E0691B">
            <w:pPr>
              <w:jc w:val="center"/>
            </w:pPr>
            <w:r w:rsidRPr="00666D7F">
              <w:t>Yes or No</w:t>
            </w:r>
          </w:p>
        </w:tc>
      </w:tr>
      <w:tr w:rsidR="00B371D1" w:rsidRPr="00666D7F" w14:paraId="450985EE" w14:textId="77777777" w:rsidTr="00E0691B">
        <w:tc>
          <w:tcPr>
            <w:tcW w:w="536" w:type="dxa"/>
          </w:tcPr>
          <w:p w14:paraId="2B9195B3" w14:textId="77777777" w:rsidR="00B371D1" w:rsidRPr="00666D7F" w:rsidRDefault="00B371D1" w:rsidP="00E0691B">
            <w:r w:rsidRPr="00666D7F">
              <w:t>10)</w:t>
            </w:r>
          </w:p>
        </w:tc>
        <w:tc>
          <w:tcPr>
            <w:tcW w:w="8104" w:type="dxa"/>
          </w:tcPr>
          <w:p w14:paraId="342A14F5" w14:textId="1FC92D29" w:rsidR="00B371D1" w:rsidRPr="00666D7F" w:rsidRDefault="00B371D1" w:rsidP="00E0691B">
            <w:r w:rsidRPr="00666D7F">
              <w:t>Will an approved appeal increase the operating balance of any funds in the ensuing budget year?</w:t>
            </w:r>
          </w:p>
        </w:tc>
        <w:tc>
          <w:tcPr>
            <w:tcW w:w="2340" w:type="dxa"/>
          </w:tcPr>
          <w:p w14:paraId="4D72B7FF" w14:textId="77777777" w:rsidR="00B371D1" w:rsidRPr="00666D7F" w:rsidRDefault="00B371D1" w:rsidP="00E0691B">
            <w:pPr>
              <w:jc w:val="center"/>
            </w:pPr>
            <w:r w:rsidRPr="00666D7F">
              <w:t>Yes or No</w:t>
            </w:r>
          </w:p>
        </w:tc>
      </w:tr>
    </w:tbl>
    <w:p w14:paraId="1963E291" w14:textId="77777777" w:rsidR="00B371D1" w:rsidRPr="00666D7F" w:rsidRDefault="00B371D1" w:rsidP="00B371D1">
      <w:pPr>
        <w:rPr>
          <w:b/>
          <w:u w:val="single"/>
        </w:rPr>
      </w:pPr>
    </w:p>
    <w:p w14:paraId="27F785C1" w14:textId="77777777" w:rsidR="00B371D1" w:rsidRPr="00666D7F" w:rsidRDefault="00B371D1" w:rsidP="00B371D1">
      <w:pPr>
        <w:rPr>
          <w:b/>
          <w:u w:val="single"/>
        </w:rPr>
      </w:pPr>
    </w:p>
    <w:p w14:paraId="5DD315FA" w14:textId="77777777" w:rsidR="00B371D1" w:rsidRPr="00666D7F" w:rsidRDefault="00B371D1" w:rsidP="00B371D1">
      <w:pPr>
        <w:rPr>
          <w:b/>
          <w:u w:val="single"/>
        </w:rPr>
      </w:pPr>
      <w:r w:rsidRPr="00666D7F">
        <w:rPr>
          <w:b/>
          <w:u w:val="single"/>
        </w:rPr>
        <w:br w:type="page"/>
      </w:r>
    </w:p>
    <w:p w14:paraId="22FC55E0" w14:textId="77777777" w:rsidR="00B371D1" w:rsidRPr="00666D7F" w:rsidRDefault="00B371D1" w:rsidP="00B371D1">
      <w:pPr>
        <w:jc w:val="center"/>
        <w:rPr>
          <w:b/>
        </w:rPr>
      </w:pPr>
      <w:bookmarkStart w:id="2" w:name="_Hlk107467394"/>
      <w:r w:rsidRPr="00666D7F">
        <w:rPr>
          <w:b/>
        </w:rPr>
        <w:lastRenderedPageBreak/>
        <w:t>EXCESS LEVY APPEAL PETITION – PAGE 2</w:t>
      </w:r>
    </w:p>
    <w:p w14:paraId="45773BBB" w14:textId="139ED860" w:rsidR="00B371D1" w:rsidRPr="00666D7F" w:rsidRDefault="00E95E9A" w:rsidP="00B371D1">
      <w:pPr>
        <w:tabs>
          <w:tab w:val="center" w:pos="-3330"/>
        </w:tabs>
        <w:jc w:val="center"/>
      </w:pPr>
      <w:r w:rsidRPr="00666D7F">
        <w:t>Emergency</w:t>
      </w:r>
    </w:p>
    <w:p w14:paraId="0A3B481C" w14:textId="77777777" w:rsidR="00B371D1" w:rsidRPr="00666D7F" w:rsidRDefault="00B371D1" w:rsidP="00B371D1">
      <w:pPr>
        <w:rPr>
          <w:b/>
          <w:u w:val="single"/>
        </w:rPr>
      </w:pPr>
    </w:p>
    <w:p w14:paraId="1F49FF1D" w14:textId="1138FB38" w:rsidR="00B371D1" w:rsidRPr="00666D7F" w:rsidRDefault="00B371D1" w:rsidP="00B371D1">
      <w:pPr>
        <w:rPr>
          <w:b/>
          <w:bCs/>
        </w:rPr>
      </w:pPr>
      <w:r w:rsidRPr="00666D7F">
        <w:rPr>
          <w:b/>
          <w:bCs/>
        </w:rPr>
        <w:t>Section 1 – Non</w:t>
      </w:r>
      <w:r w:rsidR="00E3087B">
        <w:rPr>
          <w:b/>
          <w:bCs/>
        </w:rPr>
        <w:t>-</w:t>
      </w:r>
      <w:r w:rsidRPr="00666D7F">
        <w:rPr>
          <w:b/>
          <w:bCs/>
        </w:rPr>
        <w:t xml:space="preserve">Property Tax Revenue </w:t>
      </w:r>
      <w:r w:rsidR="00E3087B">
        <w:rPr>
          <w:b/>
          <w:bCs/>
        </w:rPr>
        <w:t>A</w:t>
      </w:r>
      <w:r w:rsidRPr="00666D7F">
        <w:rPr>
          <w:b/>
          <w:bCs/>
        </w:rPr>
        <w:t>vailable to Unit</w:t>
      </w:r>
    </w:p>
    <w:tbl>
      <w:tblPr>
        <w:tblW w:w="10080" w:type="dxa"/>
        <w:jc w:val="center"/>
        <w:tblLook w:val="0000" w:firstRow="0" w:lastRow="0" w:firstColumn="0" w:lastColumn="0" w:noHBand="0" w:noVBand="0"/>
      </w:tblPr>
      <w:tblGrid>
        <w:gridCol w:w="3060"/>
        <w:gridCol w:w="1776"/>
        <w:gridCol w:w="1776"/>
        <w:gridCol w:w="1776"/>
        <w:gridCol w:w="1692"/>
      </w:tblGrid>
      <w:tr w:rsidR="00B371D1" w:rsidRPr="00666D7F" w14:paraId="5645A283"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CCC410" w14:textId="77777777" w:rsidR="00B371D1" w:rsidRPr="00666D7F" w:rsidRDefault="00B371D1" w:rsidP="00E0691B">
            <w:pPr>
              <w:jc w:val="center"/>
              <w:rPr>
                <w:b/>
              </w:rPr>
            </w:pPr>
            <w:r w:rsidRPr="00666D7F">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E8A936B" w14:textId="134EB69E" w:rsidR="00B371D1" w:rsidRPr="00666D7F" w:rsidRDefault="00B371D1" w:rsidP="00E0691B">
            <w:pPr>
              <w:jc w:val="center"/>
            </w:pPr>
            <w:r w:rsidRPr="00666D7F">
              <w:t>202</w:t>
            </w:r>
            <w:r w:rsidR="00BA5CC3" w:rsidRPr="00666D7F">
              <w:t>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5466894" w14:textId="6FA48874" w:rsidR="00B371D1" w:rsidRPr="00666D7F" w:rsidRDefault="00B371D1" w:rsidP="00E0691B">
            <w:pPr>
              <w:jc w:val="center"/>
            </w:pPr>
            <w:r w:rsidRPr="00666D7F">
              <w:t>202</w:t>
            </w:r>
            <w:r w:rsidR="00BA5CC3" w:rsidRPr="00666D7F">
              <w:t>2</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926E796" w14:textId="0FCDA927" w:rsidR="00B371D1" w:rsidRPr="00666D7F" w:rsidRDefault="00B371D1" w:rsidP="00E0691B">
            <w:pPr>
              <w:jc w:val="center"/>
            </w:pPr>
            <w:r w:rsidRPr="00666D7F">
              <w:t>202</w:t>
            </w:r>
            <w:r w:rsidR="00BA5CC3" w:rsidRPr="00666D7F">
              <w:t>3</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348F1599" w14:textId="04EE30B3" w:rsidR="00B371D1" w:rsidRPr="00666D7F" w:rsidRDefault="00B371D1" w:rsidP="00E0691B">
            <w:pPr>
              <w:jc w:val="center"/>
            </w:pPr>
            <w:r w:rsidRPr="00666D7F">
              <w:t>202</w:t>
            </w:r>
            <w:r w:rsidR="00BA5CC3" w:rsidRPr="00666D7F">
              <w:t>4</w:t>
            </w:r>
          </w:p>
          <w:p w14:paraId="703C5995" w14:textId="77777777" w:rsidR="00B371D1" w:rsidRPr="00666D7F" w:rsidRDefault="00B371D1" w:rsidP="00E0691B">
            <w:pPr>
              <w:jc w:val="center"/>
            </w:pPr>
            <w:r w:rsidRPr="00666D7F">
              <w:t>(Estimated)</w:t>
            </w:r>
          </w:p>
        </w:tc>
      </w:tr>
      <w:tr w:rsidR="00B371D1" w:rsidRPr="00666D7F" w14:paraId="26FE537E" w14:textId="77777777" w:rsidTr="00E0691B">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48785F52" w14:textId="77777777" w:rsidR="00B371D1" w:rsidRPr="00666D7F" w:rsidRDefault="00B371D1" w:rsidP="00E0691B">
            <w:r w:rsidRPr="00666D7F">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4CED9D90" w14:textId="77777777" w:rsidR="00B371D1" w:rsidRPr="00666D7F" w:rsidRDefault="00B371D1" w:rsidP="00E0691B"/>
        </w:tc>
        <w:tc>
          <w:tcPr>
            <w:tcW w:w="1776" w:type="dxa"/>
            <w:tcBorders>
              <w:top w:val="nil"/>
              <w:left w:val="nil"/>
              <w:bottom w:val="single" w:sz="4" w:space="0" w:color="auto"/>
              <w:right w:val="single" w:sz="4" w:space="0" w:color="auto"/>
            </w:tcBorders>
            <w:shd w:val="clear" w:color="auto" w:fill="auto"/>
            <w:noWrap/>
            <w:vAlign w:val="bottom"/>
          </w:tcPr>
          <w:p w14:paraId="52C26FCF" w14:textId="77777777" w:rsidR="00B371D1" w:rsidRPr="00666D7F" w:rsidRDefault="00B371D1" w:rsidP="00E0691B"/>
        </w:tc>
        <w:tc>
          <w:tcPr>
            <w:tcW w:w="1776" w:type="dxa"/>
            <w:tcBorders>
              <w:top w:val="nil"/>
              <w:left w:val="nil"/>
              <w:bottom w:val="single" w:sz="4" w:space="0" w:color="auto"/>
              <w:right w:val="single" w:sz="4" w:space="0" w:color="auto"/>
            </w:tcBorders>
            <w:shd w:val="clear" w:color="auto" w:fill="auto"/>
            <w:noWrap/>
            <w:vAlign w:val="bottom"/>
          </w:tcPr>
          <w:p w14:paraId="08483184" w14:textId="77777777" w:rsidR="00B371D1" w:rsidRPr="00666D7F" w:rsidRDefault="00B371D1" w:rsidP="00E0691B"/>
        </w:tc>
        <w:tc>
          <w:tcPr>
            <w:tcW w:w="1692" w:type="dxa"/>
            <w:tcBorders>
              <w:top w:val="nil"/>
              <w:left w:val="nil"/>
              <w:bottom w:val="single" w:sz="4" w:space="0" w:color="auto"/>
              <w:right w:val="single" w:sz="4" w:space="0" w:color="auto"/>
            </w:tcBorders>
            <w:shd w:val="clear" w:color="auto" w:fill="auto"/>
            <w:noWrap/>
            <w:vAlign w:val="bottom"/>
          </w:tcPr>
          <w:p w14:paraId="54A05C36" w14:textId="77777777" w:rsidR="00B371D1" w:rsidRPr="00666D7F" w:rsidRDefault="00B371D1" w:rsidP="00E0691B"/>
        </w:tc>
      </w:tr>
      <w:tr w:rsidR="00B371D1" w:rsidRPr="00666D7F" w14:paraId="6CE0CE04"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D5D461" w14:textId="77777777" w:rsidR="00B371D1" w:rsidRPr="00666D7F" w:rsidRDefault="00B371D1" w:rsidP="00E0691B">
            <w:r w:rsidRPr="00666D7F">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7414B47"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1EF1CBEB"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3D28CA37"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60E283A2" w14:textId="77777777" w:rsidR="00B371D1" w:rsidRPr="00666D7F" w:rsidRDefault="00B371D1" w:rsidP="00E0691B"/>
        </w:tc>
      </w:tr>
      <w:tr w:rsidR="00B371D1" w:rsidRPr="00666D7F" w14:paraId="24217690"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4C6C70" w14:textId="77777777" w:rsidR="00B371D1" w:rsidRPr="00666D7F" w:rsidRDefault="00B371D1" w:rsidP="00E0691B">
            <w:r w:rsidRPr="00666D7F">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8B744"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CB767C"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0B8D312A"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42A3E1FD" w14:textId="77777777" w:rsidR="00B371D1" w:rsidRPr="00666D7F" w:rsidRDefault="00B371D1" w:rsidP="00E0691B"/>
        </w:tc>
      </w:tr>
      <w:tr w:rsidR="00B371D1" w:rsidRPr="00666D7F" w14:paraId="6C6E85FD"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CE2903" w14:textId="77777777" w:rsidR="00B371D1" w:rsidRPr="00666D7F" w:rsidRDefault="00B371D1" w:rsidP="00E0691B">
            <w:r w:rsidRPr="00666D7F">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A08227F"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152023C7"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094145"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37199B7B" w14:textId="77777777" w:rsidR="00B371D1" w:rsidRPr="00666D7F" w:rsidRDefault="00B371D1" w:rsidP="00E0691B"/>
        </w:tc>
      </w:tr>
      <w:tr w:rsidR="00B371D1" w:rsidRPr="00666D7F" w14:paraId="79EFFAF8"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171F9D" w14:textId="77777777" w:rsidR="00B371D1" w:rsidRPr="00666D7F" w:rsidRDefault="00B371D1" w:rsidP="00E0691B">
            <w:r w:rsidRPr="00666D7F">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D24A8AB"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6791C6"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5A5010E6"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4CA53BB2" w14:textId="77777777" w:rsidR="00B371D1" w:rsidRPr="00666D7F" w:rsidRDefault="00B371D1" w:rsidP="00E0691B"/>
        </w:tc>
      </w:tr>
      <w:tr w:rsidR="00B371D1" w:rsidRPr="00666D7F" w14:paraId="00C0B249"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7BFE19" w14:textId="77777777" w:rsidR="00B371D1" w:rsidRPr="00666D7F" w:rsidRDefault="00B371D1" w:rsidP="00E0691B">
            <w:r w:rsidRPr="00666D7F">
              <w:t>Other Revenue Source 1</w:t>
            </w:r>
          </w:p>
          <w:p w14:paraId="5DCFBE40" w14:textId="77777777" w:rsidR="00B371D1" w:rsidRPr="00666D7F" w:rsidRDefault="00B371D1" w:rsidP="00E0691B">
            <w:r w:rsidRPr="00666D7F">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5C28DCC"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13C677D8"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3FF05DCE"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034B747E" w14:textId="77777777" w:rsidR="00B371D1" w:rsidRPr="00666D7F" w:rsidRDefault="00B371D1" w:rsidP="00E0691B"/>
        </w:tc>
      </w:tr>
      <w:tr w:rsidR="00B371D1" w:rsidRPr="00666D7F" w14:paraId="518219D8"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8449F3" w14:textId="77777777" w:rsidR="00B371D1" w:rsidRPr="00666D7F" w:rsidRDefault="00B371D1" w:rsidP="00E0691B">
            <w:r w:rsidRPr="00666D7F">
              <w:t>Other Revenue Source 2</w:t>
            </w:r>
          </w:p>
          <w:p w14:paraId="1D15DF4B" w14:textId="77777777" w:rsidR="00B371D1" w:rsidRPr="00666D7F" w:rsidRDefault="00B371D1" w:rsidP="00E0691B">
            <w:r w:rsidRPr="00666D7F">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B23F5D1"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5D9A4E42"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B91338"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6E230BA1" w14:textId="77777777" w:rsidR="00B371D1" w:rsidRPr="00666D7F" w:rsidRDefault="00B371D1" w:rsidP="00E0691B"/>
        </w:tc>
      </w:tr>
      <w:tr w:rsidR="00B371D1" w:rsidRPr="00666D7F" w14:paraId="5BC229BA"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266524" w14:textId="77777777" w:rsidR="00B371D1" w:rsidRPr="00666D7F" w:rsidRDefault="00B371D1" w:rsidP="00E0691B">
            <w:r w:rsidRPr="00666D7F">
              <w:t>Other Revenue Source 3</w:t>
            </w:r>
          </w:p>
          <w:p w14:paraId="6702B83E" w14:textId="77777777" w:rsidR="00B371D1" w:rsidRPr="00666D7F" w:rsidRDefault="00B371D1" w:rsidP="00E0691B">
            <w:r w:rsidRPr="00666D7F">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E631C21"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6B3B169F"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DFBCAF"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26566735" w14:textId="77777777" w:rsidR="00B371D1" w:rsidRPr="00666D7F" w:rsidRDefault="00B371D1" w:rsidP="00E0691B"/>
        </w:tc>
      </w:tr>
      <w:tr w:rsidR="00B371D1" w:rsidRPr="00666D7F" w14:paraId="2F0544B7"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C7BDBB" w14:textId="77777777" w:rsidR="00B371D1" w:rsidRPr="00666D7F" w:rsidRDefault="00B371D1" w:rsidP="00E0691B">
            <w:r w:rsidRPr="00666D7F">
              <w:t>Other Revenue Source 4</w:t>
            </w:r>
          </w:p>
          <w:p w14:paraId="03C67DC3" w14:textId="77777777" w:rsidR="00B371D1" w:rsidRPr="00666D7F" w:rsidRDefault="00B371D1" w:rsidP="00E0691B">
            <w:r w:rsidRPr="00666D7F">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0D3589C"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FB5067"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224889D0"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53DBB6EB" w14:textId="77777777" w:rsidR="00B371D1" w:rsidRPr="00666D7F" w:rsidRDefault="00B371D1" w:rsidP="00E0691B"/>
        </w:tc>
      </w:tr>
      <w:tr w:rsidR="00B371D1" w:rsidRPr="00666D7F" w14:paraId="28144DDD" w14:textId="77777777" w:rsidTr="00E0691B">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29F72B" w14:textId="77777777" w:rsidR="00B371D1" w:rsidRPr="00666D7F" w:rsidRDefault="00B371D1" w:rsidP="00E0691B">
            <w:r w:rsidRPr="00666D7F">
              <w:t>Other Revenue Source 5</w:t>
            </w:r>
          </w:p>
          <w:p w14:paraId="7CFC32E4" w14:textId="77777777" w:rsidR="00B371D1" w:rsidRPr="00666D7F" w:rsidRDefault="00B371D1" w:rsidP="00E0691B">
            <w:r w:rsidRPr="00666D7F">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23941D9"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A006C3" w14:textId="77777777" w:rsidR="00B371D1" w:rsidRPr="00666D7F" w:rsidRDefault="00B371D1" w:rsidP="00E0691B"/>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303418" w14:textId="77777777" w:rsidR="00B371D1" w:rsidRPr="00666D7F" w:rsidRDefault="00B371D1" w:rsidP="00E0691B"/>
        </w:tc>
        <w:tc>
          <w:tcPr>
            <w:tcW w:w="1692" w:type="dxa"/>
            <w:tcBorders>
              <w:top w:val="single" w:sz="4" w:space="0" w:color="auto"/>
              <w:left w:val="nil"/>
              <w:bottom w:val="single" w:sz="4" w:space="0" w:color="auto"/>
              <w:right w:val="single" w:sz="4" w:space="0" w:color="auto"/>
            </w:tcBorders>
            <w:shd w:val="clear" w:color="auto" w:fill="auto"/>
            <w:noWrap/>
            <w:vAlign w:val="bottom"/>
          </w:tcPr>
          <w:p w14:paraId="734B3A9B" w14:textId="77777777" w:rsidR="00B371D1" w:rsidRPr="00666D7F" w:rsidRDefault="00B371D1" w:rsidP="00E0691B"/>
        </w:tc>
      </w:tr>
    </w:tbl>
    <w:p w14:paraId="2DFBCD03" w14:textId="77777777" w:rsidR="00B371D1" w:rsidRPr="00666D7F" w:rsidRDefault="00B371D1" w:rsidP="00B371D1">
      <w:pPr>
        <w:jc w:val="center"/>
        <w:rPr>
          <w:b/>
          <w:u w:val="single"/>
        </w:rPr>
      </w:pPr>
    </w:p>
    <w:p w14:paraId="2FF4A8A2" w14:textId="77777777" w:rsidR="00B371D1" w:rsidRPr="00666D7F" w:rsidRDefault="00B371D1" w:rsidP="00B371D1">
      <w:pPr>
        <w:rPr>
          <w:b/>
          <w:bCs/>
        </w:rPr>
      </w:pPr>
      <w:r w:rsidRPr="00666D7F">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B371D1" w:rsidRPr="00666D7F" w14:paraId="65E5C9EC" w14:textId="77777777" w:rsidTr="00E0691B">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F61FB3" w14:textId="77777777" w:rsidR="00B371D1" w:rsidRPr="00666D7F" w:rsidRDefault="00B371D1" w:rsidP="00E0691B">
            <w:pPr>
              <w:jc w:val="center"/>
              <w:rPr>
                <w:b/>
              </w:rPr>
            </w:pPr>
            <w:r w:rsidRPr="00666D7F">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182AEF7F" w14:textId="5BF0C5C5" w:rsidR="00B371D1" w:rsidRPr="00666D7F" w:rsidRDefault="00B371D1" w:rsidP="00E0691B">
            <w:pPr>
              <w:jc w:val="center"/>
            </w:pPr>
            <w:r w:rsidRPr="00666D7F">
              <w:t>202</w:t>
            </w:r>
            <w:r w:rsidR="00BA5CC3" w:rsidRPr="00666D7F">
              <w:t>4</w:t>
            </w:r>
            <w:r w:rsidRPr="00666D7F">
              <w:t xml:space="preserve">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423289F8" w14:textId="77777777" w:rsidR="00B371D1" w:rsidRPr="00666D7F" w:rsidRDefault="00B371D1" w:rsidP="00E0691B">
            <w:pPr>
              <w:jc w:val="center"/>
            </w:pPr>
            <w:r w:rsidRPr="00666D7F">
              <w:t>Percentage Increase</w:t>
            </w:r>
          </w:p>
          <w:p w14:paraId="27E3B6BA" w14:textId="33835003" w:rsidR="00B371D1" w:rsidRPr="00666D7F" w:rsidRDefault="00B371D1" w:rsidP="00E0691B">
            <w:pPr>
              <w:jc w:val="center"/>
            </w:pPr>
            <w:r w:rsidRPr="00666D7F">
              <w:t>(Requested Appeal / 202</w:t>
            </w:r>
            <w:r w:rsidR="00BA5CC3" w:rsidRPr="00666D7F">
              <w:t>4</w:t>
            </w:r>
            <w:r w:rsidRPr="00666D7F">
              <w:t xml:space="preserve"> Max Levy)</w:t>
            </w:r>
          </w:p>
        </w:tc>
      </w:tr>
      <w:tr w:rsidR="00B371D1" w:rsidRPr="00666D7F" w14:paraId="1B2CFC01" w14:textId="77777777" w:rsidTr="00E0691B">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3B804018" w14:textId="77777777" w:rsidR="00B371D1" w:rsidRPr="00666D7F" w:rsidRDefault="00B371D1" w:rsidP="00E0691B"/>
        </w:tc>
        <w:tc>
          <w:tcPr>
            <w:tcW w:w="2440" w:type="dxa"/>
            <w:tcBorders>
              <w:top w:val="nil"/>
              <w:left w:val="nil"/>
              <w:bottom w:val="single" w:sz="4" w:space="0" w:color="auto"/>
              <w:right w:val="single" w:sz="4" w:space="0" w:color="auto"/>
            </w:tcBorders>
            <w:shd w:val="clear" w:color="auto" w:fill="auto"/>
            <w:noWrap/>
            <w:vAlign w:val="bottom"/>
          </w:tcPr>
          <w:p w14:paraId="4227BEFF" w14:textId="77777777" w:rsidR="00B371D1" w:rsidRPr="00666D7F" w:rsidRDefault="00B371D1" w:rsidP="00E0691B"/>
        </w:tc>
        <w:tc>
          <w:tcPr>
            <w:tcW w:w="4850" w:type="dxa"/>
            <w:tcBorders>
              <w:top w:val="nil"/>
              <w:left w:val="nil"/>
              <w:bottom w:val="single" w:sz="4" w:space="0" w:color="auto"/>
              <w:right w:val="single" w:sz="4" w:space="0" w:color="auto"/>
            </w:tcBorders>
            <w:shd w:val="clear" w:color="auto" w:fill="auto"/>
            <w:noWrap/>
            <w:vAlign w:val="bottom"/>
          </w:tcPr>
          <w:p w14:paraId="09D71428" w14:textId="77777777" w:rsidR="00B371D1" w:rsidRPr="00666D7F" w:rsidRDefault="00B371D1" w:rsidP="00E0691B"/>
        </w:tc>
      </w:tr>
    </w:tbl>
    <w:p w14:paraId="27CC720E" w14:textId="77777777" w:rsidR="00B371D1" w:rsidRPr="00666D7F" w:rsidRDefault="00B371D1" w:rsidP="00B371D1">
      <w:pPr>
        <w:jc w:val="center"/>
        <w:rPr>
          <w:b/>
          <w:u w:val="single"/>
        </w:rPr>
      </w:pPr>
    </w:p>
    <w:p w14:paraId="694045B2" w14:textId="77777777" w:rsidR="00B371D1" w:rsidRPr="00666D7F" w:rsidRDefault="00B371D1" w:rsidP="00B371D1">
      <w:pPr>
        <w:rPr>
          <w:b/>
          <w:bCs/>
        </w:rPr>
      </w:pPr>
      <w:r w:rsidRPr="00666D7F">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B371D1" w:rsidRPr="00666D7F" w14:paraId="569CFB82" w14:textId="77777777" w:rsidTr="00E0691B">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EA9DC" w14:textId="77777777" w:rsidR="00B371D1" w:rsidRPr="00666D7F" w:rsidRDefault="00B371D1" w:rsidP="00E0691B">
            <w:pPr>
              <w:jc w:val="center"/>
              <w:rPr>
                <w:b/>
              </w:rPr>
            </w:pPr>
            <w:r w:rsidRPr="00666D7F">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6A8741D9" w14:textId="7801BB79" w:rsidR="00B371D1" w:rsidRPr="00666D7F" w:rsidRDefault="00B371D1" w:rsidP="00E0691B">
            <w:pPr>
              <w:jc w:val="center"/>
            </w:pPr>
            <w:r w:rsidRPr="00666D7F">
              <w:t>202</w:t>
            </w:r>
            <w:r w:rsidR="00BA5CC3" w:rsidRPr="00666D7F">
              <w:t>4</w:t>
            </w:r>
            <w:r w:rsidRPr="00666D7F">
              <w:t xml:space="preserve"> Certified Net Assessed Value </w:t>
            </w:r>
          </w:p>
          <w:p w14:paraId="61F6155F" w14:textId="77777777" w:rsidR="00B371D1" w:rsidRPr="00666D7F" w:rsidRDefault="00B371D1" w:rsidP="00E0691B">
            <w:pPr>
              <w:jc w:val="center"/>
            </w:pPr>
            <w:r w:rsidRPr="00666D7F">
              <w:t>General Fund</w:t>
            </w:r>
            <w:r w:rsidRPr="00666D7F">
              <w:rPr>
                <w:vertAlign w:val="superscript"/>
              </w:rPr>
              <w:t>1</w:t>
            </w:r>
            <w:r w:rsidRPr="00666D7F">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89EBACC" w14:textId="77777777" w:rsidR="00B371D1" w:rsidRPr="00666D7F" w:rsidRDefault="00B371D1" w:rsidP="00E0691B">
            <w:pPr>
              <w:jc w:val="center"/>
            </w:pPr>
            <w:r w:rsidRPr="00666D7F">
              <w:t>Percentage Increase</w:t>
            </w:r>
          </w:p>
          <w:p w14:paraId="3C71036B" w14:textId="17BF9BC1" w:rsidR="00B371D1" w:rsidRPr="00666D7F" w:rsidRDefault="00B371D1" w:rsidP="00E0691B">
            <w:pPr>
              <w:jc w:val="center"/>
            </w:pPr>
            <w:r w:rsidRPr="00666D7F">
              <w:t>(Requested Appeal / 202</w:t>
            </w:r>
            <w:r w:rsidR="00BA5CC3" w:rsidRPr="00666D7F">
              <w:t>4</w:t>
            </w:r>
            <w:r w:rsidRPr="00666D7F">
              <w:t xml:space="preserve"> CNAV)</w:t>
            </w:r>
          </w:p>
        </w:tc>
      </w:tr>
      <w:tr w:rsidR="00B371D1" w:rsidRPr="00666D7F" w14:paraId="3FC89724" w14:textId="77777777" w:rsidTr="00E0691B">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5F6989AF" w14:textId="77777777" w:rsidR="00B371D1" w:rsidRPr="00666D7F" w:rsidRDefault="00B371D1" w:rsidP="00E0691B"/>
        </w:tc>
        <w:tc>
          <w:tcPr>
            <w:tcW w:w="2430" w:type="dxa"/>
            <w:tcBorders>
              <w:top w:val="nil"/>
              <w:left w:val="nil"/>
              <w:bottom w:val="single" w:sz="4" w:space="0" w:color="auto"/>
              <w:right w:val="single" w:sz="4" w:space="0" w:color="auto"/>
            </w:tcBorders>
            <w:shd w:val="clear" w:color="auto" w:fill="auto"/>
            <w:noWrap/>
            <w:vAlign w:val="bottom"/>
          </w:tcPr>
          <w:p w14:paraId="6ED3E825" w14:textId="77777777" w:rsidR="00B371D1" w:rsidRPr="00666D7F" w:rsidRDefault="00B371D1" w:rsidP="00E0691B"/>
        </w:tc>
        <w:tc>
          <w:tcPr>
            <w:tcW w:w="4860" w:type="dxa"/>
            <w:tcBorders>
              <w:top w:val="nil"/>
              <w:left w:val="nil"/>
              <w:bottom w:val="single" w:sz="4" w:space="0" w:color="auto"/>
              <w:right w:val="single" w:sz="4" w:space="0" w:color="auto"/>
            </w:tcBorders>
            <w:shd w:val="clear" w:color="auto" w:fill="auto"/>
            <w:noWrap/>
            <w:vAlign w:val="bottom"/>
          </w:tcPr>
          <w:p w14:paraId="527DD105" w14:textId="77777777" w:rsidR="00B371D1" w:rsidRPr="00666D7F" w:rsidRDefault="00B371D1" w:rsidP="00E0691B"/>
        </w:tc>
      </w:tr>
    </w:tbl>
    <w:p w14:paraId="0D5B1041" w14:textId="201374C7" w:rsidR="00B371D1" w:rsidRPr="00666D7F" w:rsidRDefault="00B371D1" w:rsidP="00B371D1">
      <w:pPr>
        <w:rPr>
          <w:b/>
          <w:bCs/>
        </w:rPr>
      </w:pPr>
      <w:r w:rsidRPr="00666D7F">
        <w:rPr>
          <w:b/>
          <w:bCs/>
        </w:rPr>
        <w:t>Note 1: The 202</w:t>
      </w:r>
      <w:r w:rsidR="00BA5CC3" w:rsidRPr="00666D7F">
        <w:rPr>
          <w:b/>
          <w:bCs/>
        </w:rPr>
        <w:t>4</w:t>
      </w:r>
      <w:r w:rsidRPr="00666D7F">
        <w:rPr>
          <w:b/>
          <w:bCs/>
        </w:rPr>
        <w:t xml:space="preserve"> NAV must be certified by the </w:t>
      </w:r>
      <w:r w:rsidR="000A4869">
        <w:rPr>
          <w:b/>
          <w:bCs/>
        </w:rPr>
        <w:t>c</w:t>
      </w:r>
      <w:r w:rsidRPr="00666D7F">
        <w:rPr>
          <w:b/>
          <w:bCs/>
        </w:rPr>
        <w:t xml:space="preserve">ounty </w:t>
      </w:r>
      <w:r w:rsidR="000A4869">
        <w:rPr>
          <w:b/>
          <w:bCs/>
        </w:rPr>
        <w:t>a</w:t>
      </w:r>
      <w:r w:rsidRPr="00666D7F">
        <w:rPr>
          <w:b/>
          <w:bCs/>
        </w:rPr>
        <w:t xml:space="preserve">uditor by August 1. If the NAV has not been certified, contact the </w:t>
      </w:r>
      <w:r w:rsidR="000A4869">
        <w:rPr>
          <w:b/>
          <w:bCs/>
        </w:rPr>
        <w:t>c</w:t>
      </w:r>
      <w:r w:rsidRPr="00666D7F">
        <w:rPr>
          <w:b/>
          <w:bCs/>
        </w:rPr>
        <w:t xml:space="preserve">ounty </w:t>
      </w:r>
      <w:r w:rsidR="000A4869">
        <w:rPr>
          <w:b/>
          <w:bCs/>
        </w:rPr>
        <w:t>a</w:t>
      </w:r>
      <w:r w:rsidRPr="00666D7F">
        <w:rPr>
          <w:b/>
          <w:bCs/>
        </w:rPr>
        <w:t xml:space="preserve">uditor for an estimated value. </w:t>
      </w:r>
    </w:p>
    <w:p w14:paraId="49FAF99F" w14:textId="241A65F5" w:rsidR="00C4007A" w:rsidRPr="00666D7F" w:rsidRDefault="00C4007A" w:rsidP="00B371D1">
      <w:pPr>
        <w:rPr>
          <w:b/>
          <w:bCs/>
        </w:rPr>
      </w:pPr>
    </w:p>
    <w:p w14:paraId="23C61E7B" w14:textId="520A3F40" w:rsidR="00C4007A" w:rsidRPr="00666D7F" w:rsidRDefault="00D468E5" w:rsidP="00B371D1">
      <w:pPr>
        <w:rPr>
          <w:b/>
          <w:bCs/>
        </w:rPr>
      </w:pPr>
      <w:r w:rsidRPr="00666D7F">
        <w:rPr>
          <w:noProof/>
        </w:rPr>
        <mc:AlternateContent>
          <mc:Choice Requires="wps">
            <w:drawing>
              <wp:anchor distT="45720" distB="45720" distL="114300" distR="114300" simplePos="0" relativeHeight="251658240" behindDoc="0" locked="0" layoutInCell="1" allowOverlap="1" wp14:anchorId="245F58F2" wp14:editId="0D957F42">
                <wp:simplePos x="0" y="0"/>
                <wp:positionH relativeFrom="column">
                  <wp:posOffset>-200025</wp:posOffset>
                </wp:positionH>
                <wp:positionV relativeFrom="paragraph">
                  <wp:posOffset>580390</wp:posOffset>
                </wp:positionV>
                <wp:extent cx="6353175" cy="3886200"/>
                <wp:effectExtent l="0" t="0" r="28575" b="19050"/>
                <wp:wrapTopAndBottom/>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3886200"/>
                        </a:xfrm>
                        <a:prstGeom prst="rect">
                          <a:avLst/>
                        </a:prstGeom>
                        <a:solidFill>
                          <a:srgbClr val="FFFFFF"/>
                        </a:solidFill>
                        <a:ln w="9525">
                          <a:solidFill>
                            <a:srgbClr val="000000"/>
                          </a:solidFill>
                          <a:miter lim="800000"/>
                          <a:headEnd/>
                          <a:tailEnd/>
                        </a:ln>
                      </wps:spPr>
                      <wps:txbx>
                        <w:txbxContent>
                          <w:p w14:paraId="26B575BE" w14:textId="6CBBC2C1" w:rsidR="00E17FAF" w:rsidRDefault="00E17F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5F58F2" id="_x0000_t202" coordsize="21600,21600" o:spt="202" path="m,l,21600r21600,l21600,xe">
                <v:stroke joinstyle="miter"/>
                <v:path gradientshapeok="t" o:connecttype="rect"/>
              </v:shapetype>
              <v:shape id="Text Box 217" o:spid="_x0000_s1026" type="#_x0000_t202" alt="&quot;&quot;" style="position:absolute;margin-left:-15.75pt;margin-top:45.7pt;width:500.25pt;height:30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">
                <v:textbox>
                  <w:txbxContent>
                    <w:p w14:paraId="26B575BE" w14:textId="6CBBC2C1" w:rsidR="00E17FAF" w:rsidRDefault="00E17FAF"/>
                  </w:txbxContent>
                </v:textbox>
                <w10:wrap type="topAndBottom"/>
              </v:shape>
            </w:pict>
          </mc:Fallback>
        </mc:AlternateContent>
      </w:r>
      <w:r w:rsidR="00E17FAF" w:rsidRPr="00666D7F">
        <w:rPr>
          <w:b/>
          <w:bCs/>
        </w:rPr>
        <w:t>Please describe the nature of the emergency</w:t>
      </w:r>
      <w:r w:rsidRPr="00666D7F">
        <w:rPr>
          <w:b/>
          <w:bCs/>
        </w:rPr>
        <w:t xml:space="preserve">. Include an explanation </w:t>
      </w:r>
      <w:r w:rsidR="00E3087B">
        <w:rPr>
          <w:b/>
          <w:bCs/>
        </w:rPr>
        <w:t xml:space="preserve">of </w:t>
      </w:r>
      <w:r w:rsidRPr="00666D7F">
        <w:rPr>
          <w:b/>
          <w:bCs/>
        </w:rPr>
        <w:t>how the unit will be unable to perform its government function without an excess levy.</w:t>
      </w:r>
      <w:r w:rsidR="00E17FAF" w:rsidRPr="00666D7F">
        <w:rPr>
          <w:b/>
          <w:bCs/>
        </w:rPr>
        <w:t xml:space="preserve"> Use additional pages as needed.</w:t>
      </w:r>
    </w:p>
    <w:bookmarkEnd w:id="2"/>
    <w:p w14:paraId="6372C709" w14:textId="01AD8A08" w:rsidR="00BD6B4A" w:rsidRPr="00666D7F" w:rsidRDefault="00BD6B4A">
      <w:pPr>
        <w:rPr>
          <w:b/>
          <w:u w:val="single"/>
        </w:rPr>
      </w:pPr>
      <w:r w:rsidRPr="00666D7F">
        <w:rPr>
          <w:b/>
          <w:u w:val="single"/>
        </w:rPr>
        <w:br w:type="page"/>
      </w:r>
    </w:p>
    <w:p w14:paraId="6447F0C3" w14:textId="77777777" w:rsidR="00B371D1" w:rsidRPr="00666D7F" w:rsidRDefault="00B371D1" w:rsidP="00B371D1">
      <w:pPr>
        <w:jc w:val="center"/>
        <w:rPr>
          <w:b/>
          <w:u w:val="single"/>
        </w:rPr>
      </w:pPr>
      <w:r w:rsidRPr="00666D7F">
        <w:rPr>
          <w:b/>
          <w:u w:val="single"/>
        </w:rPr>
        <w:lastRenderedPageBreak/>
        <w:t>PETITION TO APPEAL FOR AN INCREASE ABOVE THE MAXIMUM LEVY</w:t>
      </w:r>
    </w:p>
    <w:p w14:paraId="36EC520A" w14:textId="77777777" w:rsidR="00B371D1" w:rsidRPr="00666D7F" w:rsidRDefault="00B371D1" w:rsidP="00B371D1"/>
    <w:p w14:paraId="23142460" w14:textId="77777777" w:rsidR="00B371D1" w:rsidRPr="00666D7F" w:rsidRDefault="00B371D1" w:rsidP="00B371D1"/>
    <w:p w14:paraId="56C42913" w14:textId="77777777" w:rsidR="00B371D1" w:rsidRPr="00666D7F" w:rsidRDefault="00B371D1" w:rsidP="00B371D1">
      <w:r w:rsidRPr="00666D7F">
        <w:t xml:space="preserve">The _____________________________________ of ____________________________, </w:t>
      </w:r>
      <w:r w:rsidRPr="00666D7F">
        <w:tab/>
        <w:t xml:space="preserve"> </w:t>
      </w:r>
    </w:p>
    <w:p w14:paraId="3E68B291" w14:textId="77777777" w:rsidR="00B371D1" w:rsidRPr="00666D7F" w:rsidRDefault="00B371D1" w:rsidP="00B371D1">
      <w:pPr>
        <w:ind w:left="720" w:firstLine="720"/>
      </w:pPr>
      <w:r w:rsidRPr="00666D7F">
        <w:t>(Fiscal Body)</w:t>
      </w:r>
      <w:r w:rsidRPr="00666D7F">
        <w:tab/>
      </w:r>
      <w:r w:rsidRPr="00666D7F">
        <w:tab/>
      </w:r>
      <w:r w:rsidRPr="00666D7F">
        <w:tab/>
        <w:t xml:space="preserve">         </w:t>
      </w:r>
      <w:r w:rsidRPr="00666D7F">
        <w:tab/>
      </w:r>
      <w:r w:rsidRPr="00666D7F">
        <w:tab/>
        <w:t xml:space="preserve"> (Taxing Unit)</w:t>
      </w:r>
    </w:p>
    <w:p w14:paraId="51973765" w14:textId="77777777" w:rsidR="00B371D1" w:rsidRPr="00666D7F" w:rsidRDefault="00B371D1" w:rsidP="00B371D1"/>
    <w:p w14:paraId="31350BEA" w14:textId="77777777" w:rsidR="00B371D1" w:rsidRPr="00666D7F" w:rsidRDefault="00B371D1" w:rsidP="00B371D1">
      <w:r w:rsidRPr="00666D7F">
        <w:t xml:space="preserve">__________________________ County, State of Indiana, has determined to appeal to the </w:t>
      </w:r>
    </w:p>
    <w:p w14:paraId="5B16CAE6" w14:textId="77777777" w:rsidR="00B371D1" w:rsidRPr="00666D7F" w:rsidRDefault="00B371D1" w:rsidP="00B371D1">
      <w:r w:rsidRPr="00666D7F">
        <w:tab/>
        <w:t>(County Name)</w:t>
      </w:r>
    </w:p>
    <w:p w14:paraId="1472D0EB" w14:textId="77777777" w:rsidR="00B371D1" w:rsidRPr="00666D7F" w:rsidRDefault="00B371D1" w:rsidP="00B371D1"/>
    <w:p w14:paraId="13C58869" w14:textId="77777777" w:rsidR="00B371D1" w:rsidRPr="00666D7F" w:rsidRDefault="00B371D1" w:rsidP="00B371D1">
      <w:r w:rsidRPr="00666D7F">
        <w:t xml:space="preserve">Department of Local Government Finance for an excess property tax levy. </w:t>
      </w:r>
    </w:p>
    <w:p w14:paraId="1C0EF119" w14:textId="77777777" w:rsidR="00B371D1" w:rsidRPr="00666D7F" w:rsidRDefault="00B371D1" w:rsidP="00B371D1"/>
    <w:p w14:paraId="04441477" w14:textId="77777777" w:rsidR="00B371D1" w:rsidRPr="00666D7F" w:rsidRDefault="00B371D1" w:rsidP="00B371D1">
      <w:r w:rsidRPr="00666D7F">
        <w:tab/>
      </w:r>
    </w:p>
    <w:tbl>
      <w:tblPr>
        <w:tblStyle w:val="TableGrid"/>
        <w:tblW w:w="0" w:type="auto"/>
        <w:tblInd w:w="985" w:type="dxa"/>
        <w:tblLook w:val="04A0" w:firstRow="1" w:lastRow="0" w:firstColumn="1" w:lastColumn="0" w:noHBand="0" w:noVBand="1"/>
      </w:tblPr>
      <w:tblGrid>
        <w:gridCol w:w="4359"/>
        <w:gridCol w:w="2661"/>
      </w:tblGrid>
      <w:tr w:rsidR="00B371D1" w:rsidRPr="00666D7F" w14:paraId="7A3159F6" w14:textId="77777777" w:rsidTr="00E0691B">
        <w:tc>
          <w:tcPr>
            <w:tcW w:w="4359" w:type="dxa"/>
          </w:tcPr>
          <w:p w14:paraId="42D1DE8A" w14:textId="084A97CE" w:rsidR="00B371D1" w:rsidRPr="00666D7F" w:rsidRDefault="00B371D1" w:rsidP="00E0691B">
            <w:pPr>
              <w:jc w:val="center"/>
            </w:pPr>
            <w:r w:rsidRPr="00666D7F">
              <w:t>Appeal Type</w:t>
            </w:r>
          </w:p>
        </w:tc>
        <w:tc>
          <w:tcPr>
            <w:tcW w:w="2661" w:type="dxa"/>
          </w:tcPr>
          <w:p w14:paraId="08532EA6" w14:textId="77777777" w:rsidR="00B371D1" w:rsidRPr="00666D7F" w:rsidRDefault="00B371D1" w:rsidP="00E0691B">
            <w:pPr>
              <w:jc w:val="center"/>
            </w:pPr>
            <w:r w:rsidRPr="00666D7F">
              <w:t>Appeal Amount</w:t>
            </w:r>
          </w:p>
        </w:tc>
      </w:tr>
      <w:tr w:rsidR="00B371D1" w:rsidRPr="00666D7F" w14:paraId="3309580C" w14:textId="77777777" w:rsidTr="00E0691B">
        <w:tc>
          <w:tcPr>
            <w:tcW w:w="4359" w:type="dxa"/>
          </w:tcPr>
          <w:p w14:paraId="52553365" w14:textId="455090C0" w:rsidR="00B371D1" w:rsidRPr="00666D7F" w:rsidRDefault="00B371D1" w:rsidP="00B371D1">
            <w:pPr>
              <w:jc w:val="center"/>
            </w:pPr>
            <w:r w:rsidRPr="00666D7F">
              <w:t>EMERGENCY</w:t>
            </w:r>
          </w:p>
        </w:tc>
        <w:tc>
          <w:tcPr>
            <w:tcW w:w="2661" w:type="dxa"/>
          </w:tcPr>
          <w:p w14:paraId="29A17B71" w14:textId="77777777" w:rsidR="00B371D1" w:rsidRPr="00666D7F" w:rsidRDefault="00B371D1" w:rsidP="00E0691B"/>
        </w:tc>
      </w:tr>
    </w:tbl>
    <w:p w14:paraId="08838E78" w14:textId="77777777" w:rsidR="00B371D1" w:rsidRPr="00666D7F" w:rsidRDefault="00B371D1" w:rsidP="00B371D1"/>
    <w:p w14:paraId="39FD375C" w14:textId="77777777" w:rsidR="00B371D1" w:rsidRPr="00666D7F" w:rsidRDefault="00B371D1" w:rsidP="00B371D1"/>
    <w:p w14:paraId="42418CE1" w14:textId="77777777" w:rsidR="00B371D1" w:rsidRPr="00666D7F" w:rsidRDefault="00B371D1" w:rsidP="00B371D1">
      <w:r w:rsidRPr="00666D7F">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67C66003" w14:textId="77777777" w:rsidR="00B371D1" w:rsidRPr="00666D7F" w:rsidRDefault="00B371D1" w:rsidP="00B371D1"/>
    <w:p w14:paraId="405E4FD9" w14:textId="77777777" w:rsidR="00B371D1" w:rsidRPr="00666D7F" w:rsidRDefault="00B371D1" w:rsidP="00B371D1">
      <w:r w:rsidRPr="00666D7F">
        <w:t>Adopted this _________ day of ___________, 20____</w:t>
      </w:r>
    </w:p>
    <w:p w14:paraId="7D29FBDD" w14:textId="77777777" w:rsidR="00B371D1" w:rsidRPr="00666D7F" w:rsidRDefault="00B371D1" w:rsidP="00B371D1"/>
    <w:p w14:paraId="4EB04ACA" w14:textId="77777777" w:rsidR="00B371D1" w:rsidRPr="00666D7F" w:rsidRDefault="00B371D1" w:rsidP="00B371D1">
      <w:pPr>
        <w:jc w:val="center"/>
      </w:pPr>
    </w:p>
    <w:tbl>
      <w:tblPr>
        <w:tblStyle w:val="TableGrid"/>
        <w:tblW w:w="0" w:type="auto"/>
        <w:tblLook w:val="04A0" w:firstRow="1" w:lastRow="0" w:firstColumn="1" w:lastColumn="0" w:noHBand="0" w:noVBand="1"/>
      </w:tblPr>
      <w:tblGrid>
        <w:gridCol w:w="4627"/>
        <w:gridCol w:w="4723"/>
      </w:tblGrid>
      <w:tr w:rsidR="00B371D1" w:rsidRPr="00666D7F" w14:paraId="4DBA89A2" w14:textId="77777777" w:rsidTr="00E0691B">
        <w:tc>
          <w:tcPr>
            <w:tcW w:w="5395" w:type="dxa"/>
          </w:tcPr>
          <w:p w14:paraId="5C320AD0" w14:textId="77777777" w:rsidR="00B371D1" w:rsidRPr="00666D7F" w:rsidRDefault="00B371D1" w:rsidP="00E0691B">
            <w:pPr>
              <w:jc w:val="center"/>
            </w:pPr>
            <w:r w:rsidRPr="00666D7F">
              <w:t>FOR</w:t>
            </w:r>
          </w:p>
        </w:tc>
        <w:tc>
          <w:tcPr>
            <w:tcW w:w="5395" w:type="dxa"/>
          </w:tcPr>
          <w:p w14:paraId="06D5A8D4" w14:textId="77777777" w:rsidR="00B371D1" w:rsidRPr="00666D7F" w:rsidRDefault="00B371D1" w:rsidP="00E0691B">
            <w:pPr>
              <w:jc w:val="center"/>
            </w:pPr>
            <w:r w:rsidRPr="00666D7F">
              <w:t>AGAINST</w:t>
            </w:r>
          </w:p>
        </w:tc>
      </w:tr>
      <w:tr w:rsidR="00B371D1" w:rsidRPr="00666D7F" w14:paraId="716C66CC" w14:textId="77777777" w:rsidTr="00E0691B">
        <w:tc>
          <w:tcPr>
            <w:tcW w:w="5395" w:type="dxa"/>
          </w:tcPr>
          <w:p w14:paraId="083EE3AC" w14:textId="77777777" w:rsidR="00B371D1" w:rsidRPr="00666D7F" w:rsidRDefault="00B371D1" w:rsidP="00E0691B"/>
        </w:tc>
        <w:tc>
          <w:tcPr>
            <w:tcW w:w="5395" w:type="dxa"/>
          </w:tcPr>
          <w:p w14:paraId="6FB0EC76" w14:textId="77777777" w:rsidR="00B371D1" w:rsidRPr="00666D7F" w:rsidRDefault="00B371D1" w:rsidP="00E0691B"/>
        </w:tc>
      </w:tr>
      <w:tr w:rsidR="00B371D1" w:rsidRPr="00666D7F" w14:paraId="79593B0B" w14:textId="77777777" w:rsidTr="00E0691B">
        <w:tc>
          <w:tcPr>
            <w:tcW w:w="5395" w:type="dxa"/>
          </w:tcPr>
          <w:p w14:paraId="66B08ABB" w14:textId="77777777" w:rsidR="00B371D1" w:rsidRPr="00666D7F" w:rsidRDefault="00B371D1" w:rsidP="00E0691B"/>
        </w:tc>
        <w:tc>
          <w:tcPr>
            <w:tcW w:w="5395" w:type="dxa"/>
          </w:tcPr>
          <w:p w14:paraId="1DC7140F" w14:textId="77777777" w:rsidR="00B371D1" w:rsidRPr="00666D7F" w:rsidRDefault="00B371D1" w:rsidP="00E0691B"/>
        </w:tc>
      </w:tr>
      <w:tr w:rsidR="00B371D1" w:rsidRPr="00666D7F" w14:paraId="7E939153" w14:textId="77777777" w:rsidTr="00E0691B">
        <w:tc>
          <w:tcPr>
            <w:tcW w:w="5395" w:type="dxa"/>
          </w:tcPr>
          <w:p w14:paraId="6F3B0CA7" w14:textId="77777777" w:rsidR="00B371D1" w:rsidRPr="00666D7F" w:rsidRDefault="00B371D1" w:rsidP="00E0691B"/>
        </w:tc>
        <w:tc>
          <w:tcPr>
            <w:tcW w:w="5395" w:type="dxa"/>
          </w:tcPr>
          <w:p w14:paraId="47616604" w14:textId="77777777" w:rsidR="00B371D1" w:rsidRPr="00666D7F" w:rsidRDefault="00B371D1" w:rsidP="00E0691B"/>
        </w:tc>
      </w:tr>
      <w:tr w:rsidR="00B371D1" w:rsidRPr="00666D7F" w14:paraId="62AD6588" w14:textId="77777777" w:rsidTr="00E0691B">
        <w:tc>
          <w:tcPr>
            <w:tcW w:w="5395" w:type="dxa"/>
          </w:tcPr>
          <w:p w14:paraId="7E3B103D" w14:textId="77777777" w:rsidR="00B371D1" w:rsidRPr="00666D7F" w:rsidRDefault="00B371D1" w:rsidP="00E0691B"/>
        </w:tc>
        <w:tc>
          <w:tcPr>
            <w:tcW w:w="5395" w:type="dxa"/>
          </w:tcPr>
          <w:p w14:paraId="3AEAF45D" w14:textId="77777777" w:rsidR="00B371D1" w:rsidRPr="00666D7F" w:rsidRDefault="00B371D1" w:rsidP="00E0691B"/>
        </w:tc>
      </w:tr>
      <w:tr w:rsidR="00B371D1" w:rsidRPr="00666D7F" w14:paraId="37E389D4" w14:textId="77777777" w:rsidTr="00E0691B">
        <w:tc>
          <w:tcPr>
            <w:tcW w:w="5395" w:type="dxa"/>
          </w:tcPr>
          <w:p w14:paraId="311CF2C4" w14:textId="77777777" w:rsidR="00B371D1" w:rsidRPr="00666D7F" w:rsidRDefault="00B371D1" w:rsidP="00E0691B"/>
        </w:tc>
        <w:tc>
          <w:tcPr>
            <w:tcW w:w="5395" w:type="dxa"/>
          </w:tcPr>
          <w:p w14:paraId="3E9A134F" w14:textId="77777777" w:rsidR="00B371D1" w:rsidRPr="00666D7F" w:rsidRDefault="00B371D1" w:rsidP="00E0691B"/>
        </w:tc>
      </w:tr>
      <w:tr w:rsidR="00B371D1" w:rsidRPr="00666D7F" w14:paraId="3F33AC31" w14:textId="77777777" w:rsidTr="00E0691B">
        <w:tc>
          <w:tcPr>
            <w:tcW w:w="5395" w:type="dxa"/>
          </w:tcPr>
          <w:p w14:paraId="2F2B5279" w14:textId="77777777" w:rsidR="00B371D1" w:rsidRPr="00666D7F" w:rsidRDefault="00B371D1" w:rsidP="00E0691B"/>
        </w:tc>
        <w:tc>
          <w:tcPr>
            <w:tcW w:w="5395" w:type="dxa"/>
          </w:tcPr>
          <w:p w14:paraId="2C07B83C" w14:textId="77777777" w:rsidR="00B371D1" w:rsidRPr="00666D7F" w:rsidRDefault="00B371D1" w:rsidP="00E0691B"/>
        </w:tc>
      </w:tr>
      <w:tr w:rsidR="00B371D1" w:rsidRPr="00666D7F" w14:paraId="43099875" w14:textId="77777777" w:rsidTr="00E0691B">
        <w:tc>
          <w:tcPr>
            <w:tcW w:w="5395" w:type="dxa"/>
          </w:tcPr>
          <w:p w14:paraId="3C6197D6" w14:textId="77777777" w:rsidR="00B371D1" w:rsidRPr="00666D7F" w:rsidRDefault="00B371D1" w:rsidP="00E0691B"/>
        </w:tc>
        <w:tc>
          <w:tcPr>
            <w:tcW w:w="5395" w:type="dxa"/>
          </w:tcPr>
          <w:p w14:paraId="070AC3E3" w14:textId="77777777" w:rsidR="00B371D1" w:rsidRPr="00666D7F" w:rsidRDefault="00B371D1" w:rsidP="00E0691B"/>
        </w:tc>
      </w:tr>
      <w:tr w:rsidR="00B371D1" w:rsidRPr="00666D7F" w14:paraId="5C88180F" w14:textId="77777777" w:rsidTr="00E0691B">
        <w:tc>
          <w:tcPr>
            <w:tcW w:w="5395" w:type="dxa"/>
          </w:tcPr>
          <w:p w14:paraId="622A94CC" w14:textId="77777777" w:rsidR="00B371D1" w:rsidRPr="00666D7F" w:rsidRDefault="00B371D1" w:rsidP="00E0691B"/>
        </w:tc>
        <w:tc>
          <w:tcPr>
            <w:tcW w:w="5395" w:type="dxa"/>
          </w:tcPr>
          <w:p w14:paraId="169B3D37" w14:textId="77777777" w:rsidR="00B371D1" w:rsidRPr="00666D7F" w:rsidRDefault="00B371D1" w:rsidP="00E0691B"/>
        </w:tc>
      </w:tr>
      <w:tr w:rsidR="00B371D1" w:rsidRPr="00666D7F" w14:paraId="5A662178" w14:textId="77777777" w:rsidTr="00E0691B">
        <w:tc>
          <w:tcPr>
            <w:tcW w:w="5395" w:type="dxa"/>
          </w:tcPr>
          <w:p w14:paraId="6C0FD050" w14:textId="77777777" w:rsidR="00B371D1" w:rsidRPr="00666D7F" w:rsidRDefault="00B371D1" w:rsidP="00E0691B"/>
        </w:tc>
        <w:tc>
          <w:tcPr>
            <w:tcW w:w="5395" w:type="dxa"/>
          </w:tcPr>
          <w:p w14:paraId="35B7773D" w14:textId="77777777" w:rsidR="00B371D1" w:rsidRPr="00666D7F" w:rsidRDefault="00B371D1" w:rsidP="00E0691B"/>
        </w:tc>
      </w:tr>
      <w:tr w:rsidR="00B371D1" w:rsidRPr="00666D7F" w14:paraId="6619F8EE" w14:textId="77777777" w:rsidTr="00E0691B">
        <w:tc>
          <w:tcPr>
            <w:tcW w:w="5395" w:type="dxa"/>
          </w:tcPr>
          <w:p w14:paraId="1B1EEF48" w14:textId="77777777" w:rsidR="00B371D1" w:rsidRPr="00666D7F" w:rsidRDefault="00B371D1" w:rsidP="00E0691B"/>
        </w:tc>
        <w:tc>
          <w:tcPr>
            <w:tcW w:w="5395" w:type="dxa"/>
          </w:tcPr>
          <w:p w14:paraId="0CCE6C36" w14:textId="77777777" w:rsidR="00B371D1" w:rsidRPr="00666D7F" w:rsidRDefault="00B371D1" w:rsidP="00E0691B"/>
        </w:tc>
      </w:tr>
      <w:tr w:rsidR="00B371D1" w:rsidRPr="00666D7F" w14:paraId="33AAE8BF" w14:textId="77777777" w:rsidTr="00E0691B">
        <w:tc>
          <w:tcPr>
            <w:tcW w:w="5395" w:type="dxa"/>
          </w:tcPr>
          <w:p w14:paraId="0D6FADD6" w14:textId="77777777" w:rsidR="00B371D1" w:rsidRPr="00666D7F" w:rsidRDefault="00B371D1" w:rsidP="00E0691B"/>
        </w:tc>
        <w:tc>
          <w:tcPr>
            <w:tcW w:w="5395" w:type="dxa"/>
          </w:tcPr>
          <w:p w14:paraId="106CA963" w14:textId="77777777" w:rsidR="00B371D1" w:rsidRPr="00666D7F" w:rsidRDefault="00B371D1" w:rsidP="00E0691B"/>
        </w:tc>
      </w:tr>
      <w:tr w:rsidR="00B371D1" w:rsidRPr="00666D7F" w14:paraId="3B475C66" w14:textId="77777777" w:rsidTr="00E0691B">
        <w:tc>
          <w:tcPr>
            <w:tcW w:w="5395" w:type="dxa"/>
          </w:tcPr>
          <w:p w14:paraId="3EAFC08D" w14:textId="77777777" w:rsidR="00B371D1" w:rsidRPr="00666D7F" w:rsidRDefault="00B371D1" w:rsidP="00E0691B"/>
        </w:tc>
        <w:tc>
          <w:tcPr>
            <w:tcW w:w="5395" w:type="dxa"/>
          </w:tcPr>
          <w:p w14:paraId="777AC0E7" w14:textId="77777777" w:rsidR="00B371D1" w:rsidRPr="00666D7F" w:rsidRDefault="00B371D1" w:rsidP="00E0691B"/>
        </w:tc>
      </w:tr>
      <w:tr w:rsidR="00B371D1" w:rsidRPr="00666D7F" w14:paraId="7BCC158A" w14:textId="77777777" w:rsidTr="00E0691B">
        <w:tc>
          <w:tcPr>
            <w:tcW w:w="5395" w:type="dxa"/>
          </w:tcPr>
          <w:p w14:paraId="3BB07FE9" w14:textId="77777777" w:rsidR="00B371D1" w:rsidRPr="00666D7F" w:rsidRDefault="00B371D1" w:rsidP="00E0691B"/>
        </w:tc>
        <w:tc>
          <w:tcPr>
            <w:tcW w:w="5395" w:type="dxa"/>
          </w:tcPr>
          <w:p w14:paraId="7D27D2BA" w14:textId="77777777" w:rsidR="00B371D1" w:rsidRPr="00666D7F" w:rsidRDefault="00B371D1" w:rsidP="00E0691B"/>
        </w:tc>
      </w:tr>
    </w:tbl>
    <w:p w14:paraId="5F634598" w14:textId="77777777" w:rsidR="00B371D1" w:rsidRPr="00666D7F" w:rsidRDefault="00B371D1" w:rsidP="00B371D1"/>
    <w:p w14:paraId="7E71B8CC" w14:textId="77777777" w:rsidR="00B371D1" w:rsidRPr="00666D7F" w:rsidRDefault="00B371D1" w:rsidP="00B371D1"/>
    <w:p w14:paraId="6BCB6F7B" w14:textId="77777777" w:rsidR="00B371D1" w:rsidRPr="00666D7F" w:rsidRDefault="00B371D1" w:rsidP="00B371D1">
      <w:r w:rsidRPr="00666D7F">
        <w:t>ATTEST: _____________________________</w:t>
      </w:r>
    </w:p>
    <w:p w14:paraId="7680A7CF" w14:textId="77777777" w:rsidR="00B371D1" w:rsidRPr="00666D7F" w:rsidRDefault="00B371D1" w:rsidP="00B371D1"/>
    <w:p w14:paraId="40B2A038" w14:textId="77777777" w:rsidR="00B371D1" w:rsidRPr="00666D7F" w:rsidRDefault="00B371D1" w:rsidP="00B371D1">
      <w:r w:rsidRPr="00666D7F">
        <w:br w:type="page"/>
      </w:r>
    </w:p>
    <w:p w14:paraId="1FB94D1A" w14:textId="77777777" w:rsidR="00B371D1" w:rsidRPr="00666D7F" w:rsidRDefault="00B371D1" w:rsidP="00B371D1">
      <w:pPr>
        <w:jc w:val="center"/>
        <w:rPr>
          <w:b/>
          <w:u w:val="single"/>
        </w:rPr>
      </w:pPr>
      <w:r w:rsidRPr="00666D7F">
        <w:rPr>
          <w:b/>
          <w:u w:val="single"/>
        </w:rPr>
        <w:lastRenderedPageBreak/>
        <w:t>CERTIFICATION</w:t>
      </w:r>
    </w:p>
    <w:p w14:paraId="22CFA03C" w14:textId="77777777" w:rsidR="00B371D1" w:rsidRPr="00666D7F" w:rsidRDefault="00B371D1" w:rsidP="00B371D1"/>
    <w:p w14:paraId="1242E3B5" w14:textId="77777777" w:rsidR="00B371D1" w:rsidRPr="00666D7F" w:rsidRDefault="00B371D1" w:rsidP="00B371D1">
      <w:pPr>
        <w:rPr>
          <w:b/>
        </w:rPr>
      </w:pPr>
      <w:r w:rsidRPr="00666D7F">
        <w:t>I, the undersigned, hereby certify that the attached appeal information and supporting documentation is correct to the best of my knowledge and belief.</w:t>
      </w:r>
    </w:p>
    <w:p w14:paraId="2B265C4A" w14:textId="77777777" w:rsidR="00B371D1" w:rsidRPr="00666D7F" w:rsidRDefault="00B371D1" w:rsidP="00B371D1">
      <w:pPr>
        <w:rPr>
          <w:bCs/>
          <w:noProof/>
        </w:rPr>
      </w:pPr>
    </w:p>
    <w:p w14:paraId="79AF4BEF" w14:textId="77777777" w:rsidR="00B371D1" w:rsidRPr="00666D7F" w:rsidRDefault="00B371D1" w:rsidP="00B371D1">
      <w:pPr>
        <w:rPr>
          <w:bCs/>
          <w:noProof/>
        </w:rPr>
      </w:pPr>
    </w:p>
    <w:p w14:paraId="550113D9" w14:textId="77777777" w:rsidR="00B371D1" w:rsidRPr="00666D7F" w:rsidRDefault="00B371D1" w:rsidP="00B371D1">
      <w:pPr>
        <w:rPr>
          <w:bCs/>
          <w:noProof/>
        </w:rPr>
      </w:pPr>
      <w:r w:rsidRPr="00666D7F">
        <w:rPr>
          <w:bCs/>
          <w:noProof/>
        </w:rPr>
        <w:t>Signed this _________ day of ________________________, 20 _____</w:t>
      </w:r>
    </w:p>
    <w:p w14:paraId="256347C5" w14:textId="77777777" w:rsidR="00B371D1" w:rsidRPr="00666D7F" w:rsidRDefault="00B371D1" w:rsidP="00B371D1">
      <w:pPr>
        <w:rPr>
          <w:b/>
          <w:bCs/>
          <w:noProof/>
        </w:rPr>
      </w:pPr>
    </w:p>
    <w:p w14:paraId="6CC52588" w14:textId="77777777" w:rsidR="00B371D1" w:rsidRPr="00666D7F" w:rsidRDefault="00B371D1" w:rsidP="00B371D1">
      <w:pPr>
        <w:rPr>
          <w:b/>
          <w:bCs/>
          <w:noProof/>
        </w:rPr>
      </w:pPr>
    </w:p>
    <w:p w14:paraId="78A8BDB5" w14:textId="5F1AA49F" w:rsidR="00B371D1" w:rsidRPr="00666D7F" w:rsidRDefault="00273ADC" w:rsidP="00273ADC">
      <w:pPr>
        <w:jc w:val="right"/>
        <w:rPr>
          <w:noProof/>
        </w:rPr>
      </w:pPr>
      <w:r w:rsidRPr="00666D7F">
        <w:rPr>
          <w:noProof/>
        </w:rPr>
        <w:t>__________________________________________</w:t>
      </w:r>
      <w:r>
        <w:rPr>
          <w:noProof/>
        </w:rPr>
        <w:br/>
      </w:r>
      <w:r w:rsidR="00B371D1" w:rsidRPr="00666D7F">
        <w:rPr>
          <w:noProof/>
        </w:rPr>
        <w:t>(Printed Name of Fiscal Officer)</w:t>
      </w:r>
    </w:p>
    <w:p w14:paraId="7C82D252" w14:textId="77777777" w:rsidR="00B371D1" w:rsidRPr="00666D7F" w:rsidRDefault="00B371D1" w:rsidP="00B371D1">
      <w:pPr>
        <w:jc w:val="right"/>
        <w:rPr>
          <w:noProof/>
        </w:rPr>
      </w:pPr>
    </w:p>
    <w:p w14:paraId="41CB8083" w14:textId="77777777" w:rsidR="00B371D1" w:rsidRPr="00666D7F" w:rsidRDefault="00B371D1" w:rsidP="00B371D1">
      <w:pPr>
        <w:jc w:val="right"/>
        <w:rPr>
          <w:noProof/>
        </w:rPr>
      </w:pPr>
    </w:p>
    <w:p w14:paraId="370DEAA5" w14:textId="77777777" w:rsidR="00B371D1" w:rsidRPr="00666D7F" w:rsidRDefault="00B371D1" w:rsidP="00B371D1">
      <w:pPr>
        <w:jc w:val="right"/>
        <w:rPr>
          <w:noProof/>
        </w:rPr>
      </w:pPr>
    </w:p>
    <w:p w14:paraId="21E484BC" w14:textId="4E3DA54C" w:rsidR="00B371D1" w:rsidRPr="00666D7F" w:rsidRDefault="00B371D1" w:rsidP="00714FC9">
      <w:pPr>
        <w:jc w:val="right"/>
        <w:rPr>
          <w:noProof/>
        </w:rPr>
      </w:pPr>
      <w:r w:rsidRPr="00666D7F">
        <w:rPr>
          <w:noProof/>
        </w:rPr>
        <w:t>__________________________________________</w:t>
      </w:r>
      <w:r w:rsidR="00714FC9">
        <w:rPr>
          <w:noProof/>
        </w:rPr>
        <w:br/>
      </w:r>
      <w:r w:rsidR="000A4869">
        <w:rPr>
          <w:noProof/>
        </w:rPr>
        <w:t>(</w:t>
      </w:r>
      <w:r w:rsidRPr="00666D7F">
        <w:rPr>
          <w:noProof/>
        </w:rPr>
        <w:t>Signature)</w:t>
      </w:r>
    </w:p>
    <w:p w14:paraId="56C4E754" w14:textId="77777777" w:rsidR="00B371D1" w:rsidRPr="00666D7F" w:rsidRDefault="00B371D1" w:rsidP="00B371D1">
      <w:pPr>
        <w:jc w:val="right"/>
        <w:rPr>
          <w:noProof/>
        </w:rPr>
      </w:pPr>
    </w:p>
    <w:p w14:paraId="5AEB62D9" w14:textId="77777777" w:rsidR="00B371D1" w:rsidRPr="00666D7F" w:rsidRDefault="00B371D1" w:rsidP="00B371D1">
      <w:pPr>
        <w:jc w:val="right"/>
        <w:rPr>
          <w:noProof/>
        </w:rPr>
      </w:pPr>
    </w:p>
    <w:p w14:paraId="133BF6CD" w14:textId="77777777" w:rsidR="00B371D1" w:rsidRPr="00666D7F" w:rsidRDefault="00B371D1" w:rsidP="00B371D1">
      <w:pPr>
        <w:jc w:val="right"/>
        <w:rPr>
          <w:noProof/>
        </w:rPr>
      </w:pPr>
    </w:p>
    <w:p w14:paraId="55F570A7" w14:textId="37B09B7C" w:rsidR="00B371D1" w:rsidRPr="00666D7F" w:rsidRDefault="00B371D1" w:rsidP="00714FC9">
      <w:pPr>
        <w:jc w:val="right"/>
        <w:rPr>
          <w:noProof/>
        </w:rPr>
      </w:pPr>
      <w:r w:rsidRPr="00666D7F">
        <w:rPr>
          <w:noProof/>
        </w:rPr>
        <w:tab/>
      </w:r>
      <w:r w:rsidRPr="00666D7F">
        <w:rPr>
          <w:noProof/>
        </w:rPr>
        <w:tab/>
      </w:r>
      <w:r w:rsidRPr="00666D7F">
        <w:rPr>
          <w:noProof/>
        </w:rPr>
        <w:tab/>
      </w:r>
      <w:r w:rsidRPr="00666D7F">
        <w:rPr>
          <w:noProof/>
        </w:rPr>
        <w:tab/>
      </w:r>
      <w:r w:rsidRPr="00666D7F">
        <w:rPr>
          <w:noProof/>
        </w:rPr>
        <w:tab/>
      </w:r>
      <w:r w:rsidR="00714FC9" w:rsidRPr="00666D7F">
        <w:rPr>
          <w:noProof/>
        </w:rPr>
        <w:t xml:space="preserve">__________________________________________ </w:t>
      </w:r>
      <w:r w:rsidR="00714FC9">
        <w:rPr>
          <w:noProof/>
        </w:rPr>
        <w:br/>
      </w:r>
      <w:r w:rsidRPr="00666D7F">
        <w:rPr>
          <w:noProof/>
        </w:rPr>
        <w:t>(Title)</w:t>
      </w:r>
    </w:p>
    <w:p w14:paraId="43EFA1E4" w14:textId="77777777" w:rsidR="00B371D1" w:rsidRPr="00666D7F" w:rsidRDefault="00B371D1" w:rsidP="00B371D1">
      <w:pPr>
        <w:jc w:val="right"/>
        <w:rPr>
          <w:noProof/>
        </w:rPr>
      </w:pPr>
    </w:p>
    <w:p w14:paraId="5B227EE5" w14:textId="77777777" w:rsidR="00B371D1" w:rsidRPr="00666D7F" w:rsidRDefault="00B371D1" w:rsidP="00B371D1">
      <w:pPr>
        <w:jc w:val="right"/>
        <w:rPr>
          <w:noProof/>
        </w:rPr>
      </w:pPr>
    </w:p>
    <w:p w14:paraId="556AF394" w14:textId="77777777" w:rsidR="00B371D1" w:rsidRPr="00666D7F" w:rsidRDefault="00B371D1" w:rsidP="00B371D1">
      <w:pPr>
        <w:jc w:val="right"/>
        <w:rPr>
          <w:noProof/>
        </w:rPr>
      </w:pPr>
    </w:p>
    <w:p w14:paraId="7D10C46F" w14:textId="5D603A07" w:rsidR="00B371D1" w:rsidRPr="00666D7F" w:rsidRDefault="00714FC9" w:rsidP="00714FC9">
      <w:pPr>
        <w:jc w:val="right"/>
        <w:rPr>
          <w:noProof/>
        </w:rPr>
      </w:pPr>
      <w:r w:rsidRPr="00666D7F">
        <w:rPr>
          <w:noProof/>
        </w:rPr>
        <w:t xml:space="preserve">__________________________________________ </w:t>
      </w:r>
      <w:r>
        <w:rPr>
          <w:noProof/>
        </w:rPr>
        <w:br/>
      </w:r>
      <w:r w:rsidR="00B371D1" w:rsidRPr="00666D7F">
        <w:rPr>
          <w:noProof/>
        </w:rPr>
        <w:t>(Email)</w:t>
      </w:r>
    </w:p>
    <w:p w14:paraId="074CD7A8" w14:textId="77777777" w:rsidR="00B371D1" w:rsidRPr="00666D7F" w:rsidRDefault="00B371D1" w:rsidP="00B371D1">
      <w:pPr>
        <w:jc w:val="right"/>
        <w:rPr>
          <w:noProof/>
        </w:rPr>
      </w:pPr>
    </w:p>
    <w:p w14:paraId="29F9FFDB" w14:textId="77777777" w:rsidR="00B371D1" w:rsidRPr="00666D7F" w:rsidRDefault="00B371D1" w:rsidP="00B371D1">
      <w:pPr>
        <w:jc w:val="right"/>
        <w:rPr>
          <w:noProof/>
        </w:rPr>
      </w:pPr>
    </w:p>
    <w:p w14:paraId="05BBFD9B" w14:textId="00E393D1" w:rsidR="00B371D1" w:rsidRPr="00666D7F" w:rsidRDefault="00B371D1" w:rsidP="00714FC9">
      <w:pPr>
        <w:jc w:val="right"/>
        <w:rPr>
          <w:noProof/>
        </w:rPr>
      </w:pPr>
      <w:r w:rsidRPr="00666D7F">
        <w:rPr>
          <w:noProof/>
        </w:rPr>
        <w:tab/>
      </w:r>
      <w:r w:rsidRPr="00666D7F">
        <w:rPr>
          <w:noProof/>
        </w:rPr>
        <w:tab/>
      </w:r>
      <w:r w:rsidRPr="00666D7F">
        <w:rPr>
          <w:noProof/>
        </w:rPr>
        <w:tab/>
      </w:r>
      <w:r w:rsidRPr="00666D7F">
        <w:rPr>
          <w:noProof/>
        </w:rPr>
        <w:tab/>
      </w:r>
      <w:r w:rsidRPr="00666D7F">
        <w:rPr>
          <w:noProof/>
        </w:rPr>
        <w:tab/>
      </w:r>
      <w:r w:rsidRPr="00666D7F">
        <w:rPr>
          <w:noProof/>
        </w:rPr>
        <w:tab/>
      </w:r>
      <w:r w:rsidRPr="00666D7F">
        <w:rPr>
          <w:noProof/>
        </w:rPr>
        <w:tab/>
      </w:r>
      <w:r w:rsidR="00714FC9" w:rsidRPr="00666D7F">
        <w:rPr>
          <w:noProof/>
        </w:rPr>
        <w:t xml:space="preserve">__________________________________________ </w:t>
      </w:r>
      <w:r w:rsidR="00714FC9">
        <w:rPr>
          <w:noProof/>
        </w:rPr>
        <w:br/>
      </w:r>
      <w:r w:rsidRPr="00666D7F">
        <w:rPr>
          <w:noProof/>
        </w:rPr>
        <w:t>(Printed Name of Financial Advisor/Consultant)</w:t>
      </w:r>
    </w:p>
    <w:p w14:paraId="17FCE0FA" w14:textId="77777777" w:rsidR="00B371D1" w:rsidRPr="00666D7F" w:rsidRDefault="00B371D1" w:rsidP="00B371D1">
      <w:pPr>
        <w:jc w:val="right"/>
        <w:rPr>
          <w:noProof/>
        </w:rPr>
      </w:pPr>
    </w:p>
    <w:p w14:paraId="5B4F9D1A" w14:textId="77777777" w:rsidR="00B371D1" w:rsidRPr="00666D7F" w:rsidRDefault="00B371D1" w:rsidP="00B371D1">
      <w:pPr>
        <w:jc w:val="right"/>
        <w:rPr>
          <w:noProof/>
        </w:rPr>
      </w:pPr>
    </w:p>
    <w:p w14:paraId="184AD6D3" w14:textId="77777777" w:rsidR="00B371D1" w:rsidRPr="00666D7F" w:rsidRDefault="00B371D1" w:rsidP="00B371D1">
      <w:pPr>
        <w:jc w:val="right"/>
        <w:rPr>
          <w:noProof/>
        </w:rPr>
      </w:pPr>
    </w:p>
    <w:p w14:paraId="0B3CF1FC" w14:textId="16245508" w:rsidR="00B371D1" w:rsidRPr="00666D7F" w:rsidRDefault="00B371D1" w:rsidP="00714FC9">
      <w:pPr>
        <w:jc w:val="right"/>
        <w:rPr>
          <w:noProof/>
        </w:rPr>
      </w:pPr>
      <w:r w:rsidRPr="00666D7F">
        <w:rPr>
          <w:noProof/>
        </w:rPr>
        <w:tab/>
      </w:r>
      <w:r w:rsidRPr="00666D7F">
        <w:rPr>
          <w:noProof/>
        </w:rPr>
        <w:tab/>
      </w:r>
      <w:r w:rsidRPr="00666D7F">
        <w:rPr>
          <w:noProof/>
        </w:rPr>
        <w:tab/>
      </w:r>
      <w:r w:rsidRPr="00666D7F">
        <w:rPr>
          <w:noProof/>
        </w:rPr>
        <w:tab/>
      </w:r>
      <w:r w:rsidRPr="00666D7F">
        <w:rPr>
          <w:noProof/>
        </w:rPr>
        <w:tab/>
      </w:r>
      <w:r w:rsidR="00714FC9" w:rsidRPr="00666D7F">
        <w:rPr>
          <w:noProof/>
        </w:rPr>
        <w:t xml:space="preserve">__________________________________________ </w:t>
      </w:r>
      <w:r w:rsidRPr="00666D7F">
        <w:rPr>
          <w:noProof/>
        </w:rPr>
        <w:t>(Signature)</w:t>
      </w:r>
    </w:p>
    <w:p w14:paraId="3C1BF45D" w14:textId="77777777" w:rsidR="00B371D1" w:rsidRPr="00666D7F" w:rsidRDefault="00B371D1" w:rsidP="00B371D1">
      <w:pPr>
        <w:jc w:val="right"/>
        <w:rPr>
          <w:noProof/>
        </w:rPr>
      </w:pPr>
    </w:p>
    <w:p w14:paraId="177A66E2" w14:textId="77777777" w:rsidR="00B371D1" w:rsidRPr="00666D7F" w:rsidRDefault="00B371D1" w:rsidP="00B371D1">
      <w:pPr>
        <w:jc w:val="right"/>
        <w:rPr>
          <w:noProof/>
        </w:rPr>
      </w:pPr>
    </w:p>
    <w:p w14:paraId="4DC9B070" w14:textId="77777777" w:rsidR="00B371D1" w:rsidRPr="00666D7F" w:rsidRDefault="00B371D1" w:rsidP="00B371D1">
      <w:pPr>
        <w:jc w:val="right"/>
        <w:rPr>
          <w:noProof/>
        </w:rPr>
      </w:pPr>
    </w:p>
    <w:p w14:paraId="23422D7A" w14:textId="5A19966F" w:rsidR="00B371D1" w:rsidRPr="00666D7F" w:rsidRDefault="00714FC9" w:rsidP="00714FC9">
      <w:pPr>
        <w:jc w:val="right"/>
        <w:rPr>
          <w:noProof/>
        </w:rPr>
      </w:pPr>
      <w:r w:rsidRPr="00666D7F">
        <w:rPr>
          <w:noProof/>
        </w:rPr>
        <w:t xml:space="preserve">__________________________________________ </w:t>
      </w:r>
      <w:r>
        <w:rPr>
          <w:noProof/>
        </w:rPr>
        <w:br/>
      </w:r>
      <w:r w:rsidR="00B371D1" w:rsidRPr="00666D7F">
        <w:rPr>
          <w:noProof/>
        </w:rPr>
        <w:t>(Email)</w:t>
      </w:r>
    </w:p>
    <w:p w14:paraId="3CD7771D" w14:textId="77777777" w:rsidR="00B371D1" w:rsidRPr="00666D7F" w:rsidRDefault="00B371D1" w:rsidP="00B371D1">
      <w:pPr>
        <w:rPr>
          <w:noProof/>
        </w:rPr>
      </w:pPr>
    </w:p>
    <w:p w14:paraId="31016C8D" w14:textId="77777777" w:rsidR="00B371D1" w:rsidRPr="00666D7F" w:rsidRDefault="00B371D1" w:rsidP="00B371D1">
      <w:pPr>
        <w:rPr>
          <w:noProof/>
        </w:rPr>
      </w:pPr>
    </w:p>
    <w:p w14:paraId="1EAE2EF9" w14:textId="77777777" w:rsidR="00B371D1" w:rsidRPr="00666D7F" w:rsidRDefault="00B371D1" w:rsidP="00B371D1"/>
    <w:p w14:paraId="1B4CC074" w14:textId="77777777" w:rsidR="00B371D1" w:rsidRPr="00666D7F" w:rsidRDefault="00B371D1" w:rsidP="00B371D1">
      <w:pPr>
        <w:rPr>
          <w:bCs/>
        </w:rPr>
      </w:pPr>
    </w:p>
    <w:p w14:paraId="1CF9457F" w14:textId="77777777" w:rsidR="002B773F" w:rsidRPr="00666D7F" w:rsidRDefault="002B773F" w:rsidP="00F01183"/>
    <w:p w14:paraId="21EBDFB9" w14:textId="77777777" w:rsidR="00DA2FC0" w:rsidRPr="00666D7F" w:rsidRDefault="00DA2FC0" w:rsidP="00F01183">
      <w:pPr>
        <w:rPr>
          <w:u w:val="single"/>
        </w:rPr>
      </w:pPr>
    </w:p>
    <w:p w14:paraId="787FB88C" w14:textId="7717943F" w:rsidR="00DA2FC0" w:rsidRPr="00666D7F" w:rsidRDefault="00DA2FC0" w:rsidP="00D214A6"/>
    <w:sectPr w:rsidR="00DA2FC0" w:rsidRPr="00666D7F" w:rsidSect="00C4404C">
      <w:headerReference w:type="default" r:id="rId12"/>
      <w:footerReference w:type="default" r:id="rId13"/>
      <w:pgSz w:w="12240" w:h="20160" w:code="5"/>
      <w:pgMar w:top="90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A3651" w14:textId="77777777" w:rsidR="00EC4ABF" w:rsidRDefault="00EC4ABF">
      <w:r>
        <w:separator/>
      </w:r>
    </w:p>
  </w:endnote>
  <w:endnote w:type="continuationSeparator" w:id="0">
    <w:p w14:paraId="1D177EE6" w14:textId="77777777" w:rsidR="00EC4ABF" w:rsidRDefault="00EC4ABF">
      <w:r>
        <w:continuationSeparator/>
      </w:r>
    </w:p>
  </w:endnote>
  <w:endnote w:type="continuationNotice" w:id="1">
    <w:p w14:paraId="31A51C8E" w14:textId="77777777" w:rsidR="00206F54" w:rsidRDefault="00206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77AB16C8" w:rsidR="006D4B2F" w:rsidRPr="00307038" w:rsidRDefault="006D4B2F" w:rsidP="00EE338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3FE14" w14:textId="77777777" w:rsidR="00EC4ABF" w:rsidRDefault="00EC4ABF">
      <w:r>
        <w:separator/>
      </w:r>
    </w:p>
  </w:footnote>
  <w:footnote w:type="continuationSeparator" w:id="0">
    <w:p w14:paraId="6242407F" w14:textId="77777777" w:rsidR="00EC4ABF" w:rsidRDefault="00EC4ABF">
      <w:r>
        <w:continuationSeparator/>
      </w:r>
    </w:p>
  </w:footnote>
  <w:footnote w:type="continuationNotice" w:id="1">
    <w:p w14:paraId="015FDAC3" w14:textId="77777777" w:rsidR="00206F54" w:rsidRDefault="00206F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D6B5" w14:textId="77777777" w:rsidR="00EE338D" w:rsidRDefault="00EE338D" w:rsidP="00EE338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TcxMzUwMDc0sDBS0lEKTi0uzszPAykwrgUAeq9J5i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2BD0"/>
    <w:rsid w:val="000A3235"/>
    <w:rsid w:val="000A4869"/>
    <w:rsid w:val="000B4168"/>
    <w:rsid w:val="000C4B41"/>
    <w:rsid w:val="000C6698"/>
    <w:rsid w:val="000D3829"/>
    <w:rsid w:val="000D7A7B"/>
    <w:rsid w:val="000E7B67"/>
    <w:rsid w:val="000F1DDE"/>
    <w:rsid w:val="000F4550"/>
    <w:rsid w:val="000F5C1D"/>
    <w:rsid w:val="000F7E8F"/>
    <w:rsid w:val="00107A2F"/>
    <w:rsid w:val="00110B3D"/>
    <w:rsid w:val="001113EB"/>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01A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E4377"/>
    <w:rsid w:val="001E482F"/>
    <w:rsid w:val="001F1D92"/>
    <w:rsid w:val="001F203F"/>
    <w:rsid w:val="001F2A76"/>
    <w:rsid w:val="00200C36"/>
    <w:rsid w:val="00206F54"/>
    <w:rsid w:val="00210B0A"/>
    <w:rsid w:val="002124D9"/>
    <w:rsid w:val="0021491C"/>
    <w:rsid w:val="00215F4B"/>
    <w:rsid w:val="00216E2E"/>
    <w:rsid w:val="002226F0"/>
    <w:rsid w:val="002305CC"/>
    <w:rsid w:val="00233377"/>
    <w:rsid w:val="002337CD"/>
    <w:rsid w:val="002404A5"/>
    <w:rsid w:val="00247617"/>
    <w:rsid w:val="00250DCB"/>
    <w:rsid w:val="00253E3B"/>
    <w:rsid w:val="00262D98"/>
    <w:rsid w:val="00264510"/>
    <w:rsid w:val="0027358A"/>
    <w:rsid w:val="00273ADC"/>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ABD"/>
    <w:rsid w:val="002D727A"/>
    <w:rsid w:val="002E3648"/>
    <w:rsid w:val="002E386D"/>
    <w:rsid w:val="002E7F40"/>
    <w:rsid w:val="002F0128"/>
    <w:rsid w:val="003028D4"/>
    <w:rsid w:val="00306D4A"/>
    <w:rsid w:val="00307038"/>
    <w:rsid w:val="00307190"/>
    <w:rsid w:val="00321295"/>
    <w:rsid w:val="0032239E"/>
    <w:rsid w:val="0032728A"/>
    <w:rsid w:val="003316E7"/>
    <w:rsid w:val="003327C4"/>
    <w:rsid w:val="00333953"/>
    <w:rsid w:val="00340505"/>
    <w:rsid w:val="003406B1"/>
    <w:rsid w:val="00347438"/>
    <w:rsid w:val="003529EB"/>
    <w:rsid w:val="00354EBD"/>
    <w:rsid w:val="00356EB9"/>
    <w:rsid w:val="0036312F"/>
    <w:rsid w:val="003716ED"/>
    <w:rsid w:val="00372C23"/>
    <w:rsid w:val="00373017"/>
    <w:rsid w:val="00382207"/>
    <w:rsid w:val="0038534B"/>
    <w:rsid w:val="0039227B"/>
    <w:rsid w:val="0039495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7EDA"/>
    <w:rsid w:val="004701DE"/>
    <w:rsid w:val="00473BA0"/>
    <w:rsid w:val="00477E8D"/>
    <w:rsid w:val="00485B71"/>
    <w:rsid w:val="00491E51"/>
    <w:rsid w:val="004928AA"/>
    <w:rsid w:val="004955AC"/>
    <w:rsid w:val="00495F7E"/>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4C71"/>
    <w:rsid w:val="00501590"/>
    <w:rsid w:val="00505B2D"/>
    <w:rsid w:val="00512AC9"/>
    <w:rsid w:val="005232E4"/>
    <w:rsid w:val="00531B46"/>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56E8"/>
    <w:rsid w:val="005B0953"/>
    <w:rsid w:val="005B4C95"/>
    <w:rsid w:val="005B7737"/>
    <w:rsid w:val="005D0852"/>
    <w:rsid w:val="005D24BA"/>
    <w:rsid w:val="005D397A"/>
    <w:rsid w:val="005D516D"/>
    <w:rsid w:val="005D59D9"/>
    <w:rsid w:val="005D7756"/>
    <w:rsid w:val="005E79E9"/>
    <w:rsid w:val="005F0611"/>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52A2"/>
    <w:rsid w:val="00666D7F"/>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1950"/>
    <w:rsid w:val="006D2E3C"/>
    <w:rsid w:val="006D4B2F"/>
    <w:rsid w:val="006E0913"/>
    <w:rsid w:val="006E48CB"/>
    <w:rsid w:val="006E66B1"/>
    <w:rsid w:val="006E735D"/>
    <w:rsid w:val="006F2124"/>
    <w:rsid w:val="006F25E6"/>
    <w:rsid w:val="006F5060"/>
    <w:rsid w:val="006F508E"/>
    <w:rsid w:val="0070463E"/>
    <w:rsid w:val="00704FA8"/>
    <w:rsid w:val="007050D9"/>
    <w:rsid w:val="0070512A"/>
    <w:rsid w:val="00705513"/>
    <w:rsid w:val="007072DB"/>
    <w:rsid w:val="00714FC9"/>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2F87"/>
    <w:rsid w:val="007846F0"/>
    <w:rsid w:val="00791C64"/>
    <w:rsid w:val="00797612"/>
    <w:rsid w:val="00797C21"/>
    <w:rsid w:val="007A1F3F"/>
    <w:rsid w:val="007A255B"/>
    <w:rsid w:val="007B0954"/>
    <w:rsid w:val="007B2083"/>
    <w:rsid w:val="007B2605"/>
    <w:rsid w:val="007B32D0"/>
    <w:rsid w:val="007C47F6"/>
    <w:rsid w:val="007D3452"/>
    <w:rsid w:val="007E007E"/>
    <w:rsid w:val="007E0DE9"/>
    <w:rsid w:val="007E1DA0"/>
    <w:rsid w:val="007E548B"/>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92008"/>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235B"/>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A311C0"/>
    <w:rsid w:val="00A34032"/>
    <w:rsid w:val="00A34EC8"/>
    <w:rsid w:val="00A460D6"/>
    <w:rsid w:val="00A52927"/>
    <w:rsid w:val="00A53EC5"/>
    <w:rsid w:val="00A553B3"/>
    <w:rsid w:val="00A56423"/>
    <w:rsid w:val="00A575DF"/>
    <w:rsid w:val="00A72219"/>
    <w:rsid w:val="00A7247E"/>
    <w:rsid w:val="00A751FE"/>
    <w:rsid w:val="00A80D21"/>
    <w:rsid w:val="00A81862"/>
    <w:rsid w:val="00A82E93"/>
    <w:rsid w:val="00AB1563"/>
    <w:rsid w:val="00AB4055"/>
    <w:rsid w:val="00AB6B8B"/>
    <w:rsid w:val="00AC3225"/>
    <w:rsid w:val="00AC4374"/>
    <w:rsid w:val="00AC6F1E"/>
    <w:rsid w:val="00AC79BE"/>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371D1"/>
    <w:rsid w:val="00B4449F"/>
    <w:rsid w:val="00B51F72"/>
    <w:rsid w:val="00B51FBB"/>
    <w:rsid w:val="00B561F4"/>
    <w:rsid w:val="00B5681E"/>
    <w:rsid w:val="00B62BB2"/>
    <w:rsid w:val="00B63A1F"/>
    <w:rsid w:val="00B7024D"/>
    <w:rsid w:val="00B70B65"/>
    <w:rsid w:val="00B73464"/>
    <w:rsid w:val="00B84B51"/>
    <w:rsid w:val="00B85CC1"/>
    <w:rsid w:val="00B92DE9"/>
    <w:rsid w:val="00BA5CC3"/>
    <w:rsid w:val="00BB073C"/>
    <w:rsid w:val="00BB1B17"/>
    <w:rsid w:val="00BB5440"/>
    <w:rsid w:val="00BC1A97"/>
    <w:rsid w:val="00BC22A5"/>
    <w:rsid w:val="00BC2544"/>
    <w:rsid w:val="00BC297B"/>
    <w:rsid w:val="00BC4123"/>
    <w:rsid w:val="00BC65FF"/>
    <w:rsid w:val="00BC795C"/>
    <w:rsid w:val="00BD1510"/>
    <w:rsid w:val="00BD15F3"/>
    <w:rsid w:val="00BD6B4A"/>
    <w:rsid w:val="00BE0A32"/>
    <w:rsid w:val="00BE7565"/>
    <w:rsid w:val="00BF6002"/>
    <w:rsid w:val="00C10BEC"/>
    <w:rsid w:val="00C136CD"/>
    <w:rsid w:val="00C23F3F"/>
    <w:rsid w:val="00C308A5"/>
    <w:rsid w:val="00C4007A"/>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A0096"/>
    <w:rsid w:val="00CB639D"/>
    <w:rsid w:val="00CC085F"/>
    <w:rsid w:val="00CC0F12"/>
    <w:rsid w:val="00CD1BD3"/>
    <w:rsid w:val="00CD1DCD"/>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14A6"/>
    <w:rsid w:val="00D24921"/>
    <w:rsid w:val="00D264E0"/>
    <w:rsid w:val="00D347FE"/>
    <w:rsid w:val="00D350CB"/>
    <w:rsid w:val="00D468E5"/>
    <w:rsid w:val="00D474A9"/>
    <w:rsid w:val="00D51288"/>
    <w:rsid w:val="00D632A5"/>
    <w:rsid w:val="00D70345"/>
    <w:rsid w:val="00D7233D"/>
    <w:rsid w:val="00D74300"/>
    <w:rsid w:val="00D83D3E"/>
    <w:rsid w:val="00D84B4F"/>
    <w:rsid w:val="00D97AC3"/>
    <w:rsid w:val="00DA2FC0"/>
    <w:rsid w:val="00DA689A"/>
    <w:rsid w:val="00DA720D"/>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0691B"/>
    <w:rsid w:val="00E12C53"/>
    <w:rsid w:val="00E15B39"/>
    <w:rsid w:val="00E16211"/>
    <w:rsid w:val="00E16B39"/>
    <w:rsid w:val="00E17FAF"/>
    <w:rsid w:val="00E21784"/>
    <w:rsid w:val="00E24CF1"/>
    <w:rsid w:val="00E279BB"/>
    <w:rsid w:val="00E3087B"/>
    <w:rsid w:val="00E30CD6"/>
    <w:rsid w:val="00E375D1"/>
    <w:rsid w:val="00E46BED"/>
    <w:rsid w:val="00E63ACA"/>
    <w:rsid w:val="00E6488D"/>
    <w:rsid w:val="00E65F3F"/>
    <w:rsid w:val="00E669FF"/>
    <w:rsid w:val="00E7037A"/>
    <w:rsid w:val="00E757E4"/>
    <w:rsid w:val="00E80A4C"/>
    <w:rsid w:val="00E84CF5"/>
    <w:rsid w:val="00E84FBC"/>
    <w:rsid w:val="00E9326D"/>
    <w:rsid w:val="00E95D62"/>
    <w:rsid w:val="00E95E9A"/>
    <w:rsid w:val="00E96D2B"/>
    <w:rsid w:val="00E9780E"/>
    <w:rsid w:val="00EA06EC"/>
    <w:rsid w:val="00EA441C"/>
    <w:rsid w:val="00EA5955"/>
    <w:rsid w:val="00EA6767"/>
    <w:rsid w:val="00EA77E9"/>
    <w:rsid w:val="00EB319B"/>
    <w:rsid w:val="00EB4384"/>
    <w:rsid w:val="00EC26AE"/>
    <w:rsid w:val="00EC4ABF"/>
    <w:rsid w:val="00EC5A7B"/>
    <w:rsid w:val="00EC7FD9"/>
    <w:rsid w:val="00ED0917"/>
    <w:rsid w:val="00ED0EB2"/>
    <w:rsid w:val="00ED13EA"/>
    <w:rsid w:val="00EE338D"/>
    <w:rsid w:val="00EE6A49"/>
    <w:rsid w:val="00F01183"/>
    <w:rsid w:val="00F01673"/>
    <w:rsid w:val="00F14B9C"/>
    <w:rsid w:val="00F20EC0"/>
    <w:rsid w:val="00F2748A"/>
    <w:rsid w:val="00F27E92"/>
    <w:rsid w:val="00F303B2"/>
    <w:rsid w:val="00F33F41"/>
    <w:rsid w:val="00F3620D"/>
    <w:rsid w:val="00F454FA"/>
    <w:rsid w:val="00F53A5D"/>
    <w:rsid w:val="00F561A2"/>
    <w:rsid w:val="00F56375"/>
    <w:rsid w:val="00F66731"/>
    <w:rsid w:val="00F67DF3"/>
    <w:rsid w:val="00F81C39"/>
    <w:rsid w:val="00FB24D3"/>
    <w:rsid w:val="00FB3954"/>
    <w:rsid w:val="00FB4E25"/>
    <w:rsid w:val="00FB6C5C"/>
    <w:rsid w:val="00FC0D0B"/>
    <w:rsid w:val="00FC165A"/>
    <w:rsid w:val="00FC3FA7"/>
    <w:rsid w:val="00FC49AF"/>
    <w:rsid w:val="00FC5919"/>
    <w:rsid w:val="00FE2790"/>
    <w:rsid w:val="00FE37CB"/>
    <w:rsid w:val="00FE51C2"/>
    <w:rsid w:val="00FF1F18"/>
    <w:rsid w:val="00FF4FD2"/>
    <w:rsid w:val="00FF69FA"/>
    <w:rsid w:val="2CFF48A3"/>
    <w:rsid w:val="34E90F10"/>
    <w:rsid w:val="466D0DE2"/>
    <w:rsid w:val="67B845FD"/>
    <w:rsid w:val="699FDF54"/>
    <w:rsid w:val="6B3BD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3" ma:contentTypeDescription="Create a new document." ma:contentTypeScope="" ma:versionID="ab7aeaabef21ae340fe19c9b88626756">
  <xsd:schema xmlns:xsd="http://www.w3.org/2001/XMLSchema" xmlns:xs="http://www.w3.org/2001/XMLSchema" xmlns:p="http://schemas.microsoft.com/office/2006/metadata/properties" xmlns:ns2="4498fcad-af25-402b-ba78-edbcef40e3af" targetNamespace="http://schemas.microsoft.com/office/2006/metadata/properties" ma:root="true" ma:fieldsID="9e6a64f4dbff9534695e4bb3e73afd04"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04B076-D9BB-4813-B1AC-C28742E7B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419010-E93B-4A01-BB08-9A89638F1369}">
  <ds:schemaRefs>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4498fcad-af25-402b-ba78-edbcef40e3af"/>
    <ds:schemaRef ds:uri="http://schemas.microsoft.com/office/infopath/2007/PartnerControls"/>
    <ds:schemaRef ds:uri="http://purl.org/dc/dcmitype/"/>
    <ds:schemaRef ds:uri="http://purl.org/dc/terms/"/>
  </ds:schemaRefs>
</ds:datastoreItem>
</file>

<file path=customXml/itemProps3.xml><?xml version="1.0" encoding="utf-8"?>
<ds:datastoreItem xmlns:ds="http://schemas.openxmlformats.org/officeDocument/2006/customXml" ds:itemID="{EAEEF95C-CE66-4457-9237-0392F4C999D0}">
  <ds:schemaRefs>
    <ds:schemaRef ds:uri="http://schemas.openxmlformats.org/officeDocument/2006/bibliography"/>
  </ds:schemaRefs>
</ds:datastoreItem>
</file>

<file path=customXml/itemProps4.xml><?xml version="1.0" encoding="utf-8"?>
<ds:datastoreItem xmlns:ds="http://schemas.openxmlformats.org/officeDocument/2006/customXml" ds:itemID="{5487B7D2-4FBD-40CB-A801-C932E2FF33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view of Excess Levy Appeals</vt:lpstr>
    </vt:vector>
  </TitlesOfParts>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subject/>
  <dc:creator/>
  <cp:keywords/>
  <cp:lastModifiedBy/>
  <cp:revision>1</cp:revision>
  <dcterms:created xsi:type="dcterms:W3CDTF">2023-08-25T14:42:00Z</dcterms:created>
  <dcterms:modified xsi:type="dcterms:W3CDTF">2023-08-2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